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4F55C" w14:textId="5731A0C9" w:rsidR="00CE638D" w:rsidRPr="00AB55B9" w:rsidRDefault="00CE638D" w:rsidP="00CE638D">
      <w:pPr>
        <w:pStyle w:val="Heading1"/>
        <w:rPr>
          <w:rFonts w:cs="Arial"/>
          <w:color w:val="000000" w:themeColor="text1"/>
        </w:rPr>
      </w:pPr>
      <w:bookmarkStart w:id="0" w:name="_Toc117258581"/>
      <w:bookmarkStart w:id="1" w:name="_Toc349720821"/>
      <w:r w:rsidRPr="00AB55B9">
        <w:rPr>
          <w:rFonts w:cs="Arial"/>
          <w:color w:val="000000" w:themeColor="text1"/>
        </w:rPr>
        <w:t>Testing a new computer system in Tasmania</w:t>
      </w:r>
      <w:bookmarkEnd w:id="0"/>
    </w:p>
    <w:p w14:paraId="390D2C50" w14:textId="056F9C32" w:rsidR="00F3744E" w:rsidRPr="00AB55B9" w:rsidRDefault="00D35BEF" w:rsidP="00E9616A">
      <w:pPr>
        <w:pStyle w:val="Subtitle"/>
        <w:spacing w:before="120" w:after="120"/>
        <w:rPr>
          <w:rFonts w:cs="Arial"/>
          <w:color w:val="6B2976"/>
        </w:rPr>
      </w:pPr>
      <w:bookmarkStart w:id="2" w:name="_Toc117258582"/>
      <w:r w:rsidRPr="00AB55B9">
        <w:rPr>
          <w:rFonts w:cs="Arial"/>
          <w:color w:val="6B2976"/>
        </w:rPr>
        <w:t>Information for participants</w:t>
      </w:r>
      <w:bookmarkEnd w:id="2"/>
      <w:r w:rsidR="008B0672" w:rsidRPr="00AB55B9">
        <w:rPr>
          <w:rFonts w:cs="Arial"/>
          <w:color w:val="6B2976"/>
        </w:rPr>
        <w:t xml:space="preserve"> </w:t>
      </w:r>
    </w:p>
    <w:p w14:paraId="25C7E596" w14:textId="68B8D5E0" w:rsidR="00426F91" w:rsidRPr="00AB55B9" w:rsidRDefault="00426F91" w:rsidP="00CE638D">
      <w:pPr>
        <w:pStyle w:val="Heading3"/>
        <w:rPr>
          <w:rFonts w:cs="Arial"/>
          <w:lang w:val="en-US"/>
        </w:rPr>
      </w:pPr>
      <w:r w:rsidRPr="00AB55B9">
        <w:rPr>
          <w:rFonts w:cs="Arial"/>
          <w:lang w:val="en-US"/>
        </w:rPr>
        <w:t>November 2022</w:t>
      </w:r>
    </w:p>
    <w:p w14:paraId="7754DA03" w14:textId="157A4A4C" w:rsidR="00B60B5F" w:rsidRPr="00AB55B9" w:rsidRDefault="00CE638D" w:rsidP="00CE638D">
      <w:pPr>
        <w:spacing w:after="600"/>
        <w:rPr>
          <w:rFonts w:cs="Arial"/>
          <w:color w:val="000000" w:themeColor="text1"/>
        </w:rPr>
      </w:pPr>
      <w:bookmarkStart w:id="3" w:name="_Toc43391490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r w:rsidRPr="00AB55B9">
        <w:rPr>
          <w:rFonts w:cs="Arial"/>
          <w:color w:val="000000" w:themeColor="text1"/>
        </w:rPr>
        <w:t xml:space="preserve">A text-only </w:t>
      </w:r>
      <w:r w:rsidR="007C5556" w:rsidRPr="00AB55B9">
        <w:rPr>
          <w:rFonts w:cs="Arial"/>
          <w:color w:val="000000" w:themeColor="text1"/>
        </w:rPr>
        <w:t>Easy Read version</w:t>
      </w:r>
      <w:bookmarkEnd w:id="3"/>
    </w:p>
    <w:p w14:paraId="68481AE4" w14:textId="21016EBE" w:rsidR="00F3744E" w:rsidRPr="00AB55B9" w:rsidRDefault="00F3744E" w:rsidP="00CE638D">
      <w:pPr>
        <w:pStyle w:val="Heading2"/>
        <w:rPr>
          <w:rFonts w:cs="Arial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17258583"/>
      <w:bookmarkEnd w:id="4"/>
      <w:r w:rsidRPr="00AB55B9">
        <w:rPr>
          <w:rFonts w:cs="Arial"/>
        </w:rPr>
        <w:t xml:space="preserve">How to use this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D62A07" w:rsidRPr="00AB55B9">
        <w:rPr>
          <w:rFonts w:cs="Arial"/>
          <w:lang w:val="en-AU"/>
        </w:rPr>
        <w:t>guide</w:t>
      </w:r>
      <w:bookmarkEnd w:id="62"/>
      <w:r w:rsidR="00D62A07" w:rsidRPr="00AB55B9">
        <w:rPr>
          <w:rFonts w:cs="Arial"/>
        </w:rPr>
        <w:t xml:space="preserve"> </w:t>
      </w:r>
    </w:p>
    <w:p w14:paraId="619DEDF5" w14:textId="025CD9CF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>The National Disability Insurance Agency (NDIA) wrote this guide.</w:t>
      </w:r>
      <w:r w:rsidRPr="00AB55B9">
        <w:rPr>
          <w:rFonts w:cs="Arial"/>
        </w:rPr>
        <w:br/>
        <w:t xml:space="preserve">When you see the word ‘we’, it means the NDIA. </w:t>
      </w:r>
    </w:p>
    <w:p w14:paraId="02BECD70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We wrote this guide in an easy to read way. </w:t>
      </w:r>
    </w:p>
    <w:p w14:paraId="4DBAD989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We wrote some words in </w:t>
      </w:r>
      <w:r w:rsidRPr="00AB55B9">
        <w:rPr>
          <w:rStyle w:val="Strong"/>
          <w:rFonts w:ascii="Arial" w:hAnsi="Arial" w:cs="Arial"/>
        </w:rPr>
        <w:t>bold</w:t>
      </w:r>
      <w:r w:rsidRPr="00AB55B9">
        <w:rPr>
          <w:rFonts w:cs="Arial"/>
        </w:rPr>
        <w:t>.</w:t>
      </w:r>
    </w:p>
    <w:p w14:paraId="14383437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>This means the letters are thicker and darker.</w:t>
      </w:r>
    </w:p>
    <w:p w14:paraId="4B37D47B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>We explain what these words mean.</w:t>
      </w:r>
    </w:p>
    <w:p w14:paraId="37DF5CDC" w14:textId="4F110272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There is a list of these words on page </w:t>
      </w:r>
      <w:r w:rsidR="00B94BE7" w:rsidRPr="00AB55B9">
        <w:rPr>
          <w:rFonts w:cs="Arial"/>
        </w:rPr>
        <w:t>1</w:t>
      </w:r>
      <w:r w:rsidR="00AB55B9">
        <w:rPr>
          <w:rFonts w:cs="Arial"/>
        </w:rPr>
        <w:t>1</w:t>
      </w:r>
      <w:r w:rsidRPr="00AB55B9">
        <w:rPr>
          <w:rFonts w:cs="Arial"/>
        </w:rPr>
        <w:t xml:space="preserve">. </w:t>
      </w:r>
    </w:p>
    <w:p w14:paraId="0EFA2629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This Easy Read guide is a summary of a fact sheet. </w:t>
      </w:r>
    </w:p>
    <w:p w14:paraId="2D96BC40" w14:textId="77777777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You can find the fact sheet on our website. </w:t>
      </w:r>
    </w:p>
    <w:p w14:paraId="0AC0B66D" w14:textId="4FB6CBD9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Website – </w:t>
      </w:r>
      <w:hyperlink r:id="rId8" w:history="1">
        <w:r w:rsidRPr="00AB55B9">
          <w:rPr>
            <w:rStyle w:val="Hyperlink"/>
            <w:rFonts w:cs="Arial"/>
          </w:rPr>
          <w:t>www.ndis.gov.au/improvements</w:t>
        </w:r>
      </w:hyperlink>
      <w:r w:rsidRPr="00AB55B9">
        <w:rPr>
          <w:rFonts w:cs="Arial"/>
          <w:b/>
        </w:rPr>
        <w:t xml:space="preserve"> </w:t>
      </w:r>
    </w:p>
    <w:p w14:paraId="300BED24" w14:textId="77777777" w:rsidR="00B94BE7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 xml:space="preserve">You can ask for help to read this guide. </w:t>
      </w:r>
    </w:p>
    <w:p w14:paraId="1E23188A" w14:textId="54953CA4" w:rsidR="00CE638D" w:rsidRPr="00AB55B9" w:rsidRDefault="00CE638D" w:rsidP="00CE638D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AB55B9">
        <w:rPr>
          <w:rFonts w:cs="Arial"/>
        </w:rPr>
        <w:t>A friend, family member or support person may be able to help you.</w:t>
      </w:r>
    </w:p>
    <w:p w14:paraId="3364D157" w14:textId="77777777" w:rsidR="00CE638D" w:rsidRPr="00AB55B9" w:rsidRDefault="00CE638D">
      <w:pPr>
        <w:spacing w:before="0" w:after="0" w:line="240" w:lineRule="auto"/>
        <w:rPr>
          <w:rFonts w:cs="Arial"/>
        </w:rPr>
      </w:pPr>
      <w:r w:rsidRPr="00AB55B9">
        <w:rPr>
          <w:rFonts w:cs="Arial"/>
        </w:rPr>
        <w:br w:type="page"/>
      </w:r>
    </w:p>
    <w:p w14:paraId="421A725B" w14:textId="1B762A30" w:rsidR="00CE638D" w:rsidRPr="00AB55B9" w:rsidRDefault="00CE638D" w:rsidP="00CE638D">
      <w:pPr>
        <w:pStyle w:val="Heading2"/>
        <w:rPr>
          <w:rFonts w:eastAsiaTheme="minorEastAsia" w:cs="Arial"/>
          <w:noProof/>
        </w:rPr>
      </w:pPr>
      <w:bookmarkStart w:id="63" w:name="_Toc117258584"/>
      <w:bookmarkStart w:id="64" w:name="_Toc41661250"/>
      <w:bookmarkStart w:id="65" w:name="_Toc41655088"/>
      <w:bookmarkStart w:id="66" w:name="_Toc12636473"/>
      <w:bookmarkStart w:id="67" w:name="_Toc12634015"/>
      <w:bookmarkStart w:id="68" w:name="_Toc6390564"/>
      <w:bookmarkStart w:id="69" w:name="_Toc6306674"/>
      <w:bookmarkStart w:id="70" w:name="_Toc6305502"/>
      <w:bookmarkStart w:id="71" w:name="_Toc6302389"/>
      <w:bookmarkStart w:id="72" w:name="_Toc5979655"/>
      <w:bookmarkStart w:id="73" w:name="_Toc5975101"/>
      <w:bookmarkStart w:id="74" w:name="_Toc5878086"/>
      <w:bookmarkStart w:id="75" w:name="_Toc533084358"/>
      <w:bookmarkStart w:id="76" w:name="_Toc533079088"/>
      <w:bookmarkStart w:id="77" w:name="_Toc533077010"/>
      <w:bookmarkStart w:id="78" w:name="_Toc533076400"/>
      <w:bookmarkStart w:id="79" w:name="_Toc529882155"/>
      <w:bookmarkStart w:id="80" w:name="_Toc527644812"/>
      <w:bookmarkStart w:id="81" w:name="_Toc527635163"/>
      <w:bookmarkStart w:id="82" w:name="_Toc498339417"/>
      <w:bookmarkStart w:id="83" w:name="_Toc497302120"/>
      <w:bookmarkStart w:id="84" w:name="_Toc497215533"/>
      <w:bookmarkStart w:id="85" w:name="_Toc497212949"/>
      <w:bookmarkStart w:id="86" w:name="_Toc497209781"/>
      <w:bookmarkStart w:id="87" w:name="_Toc497142654"/>
      <w:bookmarkStart w:id="88" w:name="_Hlk42013068"/>
      <w:bookmarkStart w:id="89" w:name="_Hlk41661236"/>
      <w:bookmarkStart w:id="90" w:name="_Toc42093324"/>
      <w:bookmarkStart w:id="91" w:name="_Toc42086742"/>
      <w:r w:rsidRPr="00AB55B9">
        <w:rPr>
          <w:rFonts w:cs="Arial"/>
        </w:rPr>
        <w:lastRenderedPageBreak/>
        <w:t>What’s in this guide?</w:t>
      </w:r>
      <w:bookmarkEnd w:id="63"/>
      <w:r w:rsidRPr="00AB55B9">
        <w:rPr>
          <w:rFonts w:cs="Arial"/>
        </w:rPr>
        <w:fldChar w:fldCharType="begin"/>
      </w:r>
      <w:r w:rsidRPr="00AB55B9">
        <w:rPr>
          <w:rFonts w:cs="Arial"/>
        </w:rPr>
        <w:instrText xml:space="preserve"> TOC \o "1-2" \h \z \u </w:instrText>
      </w:r>
      <w:r w:rsidRPr="00AB55B9">
        <w:rPr>
          <w:rFonts w:cs="Arial"/>
        </w:rPr>
        <w:fldChar w:fldCharType="separate"/>
      </w:r>
    </w:p>
    <w:p w14:paraId="584600C4" w14:textId="5162CF46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85" w:history="1">
        <w:r w:rsidR="00CE638D" w:rsidRPr="00AB55B9">
          <w:rPr>
            <w:rStyle w:val="Hyperlink"/>
            <w:rFonts w:cs="Arial"/>
            <w:noProof/>
          </w:rPr>
          <w:t>What is this guide about?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85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3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109836A6" w14:textId="6EBD9AD8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86" w:history="1">
        <w:r w:rsidR="00CE638D" w:rsidRPr="00AB55B9">
          <w:rPr>
            <w:rStyle w:val="Hyperlink"/>
            <w:rFonts w:cs="Arial"/>
            <w:noProof/>
          </w:rPr>
          <w:t>What are we testing?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86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4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3A7530CF" w14:textId="4E3262CD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87" w:history="1">
        <w:r w:rsidR="00CE638D" w:rsidRPr="00AB55B9">
          <w:rPr>
            <w:rStyle w:val="Hyperlink"/>
            <w:rFonts w:cs="Arial"/>
            <w:noProof/>
          </w:rPr>
          <w:t>Wh</w:t>
        </w:r>
        <w:r w:rsidR="00CE638D" w:rsidRPr="00AB55B9">
          <w:rPr>
            <w:rStyle w:val="Hyperlink"/>
            <w:rFonts w:cs="Arial"/>
            <w:noProof/>
            <w:lang w:val="en-US"/>
          </w:rPr>
          <w:t xml:space="preserve">y are we </w:t>
        </w:r>
        <w:r w:rsidR="00CE638D" w:rsidRPr="00AB55B9">
          <w:rPr>
            <w:rStyle w:val="Hyperlink"/>
            <w:rFonts w:cs="Arial"/>
            <w:noProof/>
          </w:rPr>
          <w:t>testing</w:t>
        </w:r>
        <w:r w:rsidR="00CE638D" w:rsidRPr="00AB55B9">
          <w:rPr>
            <w:rStyle w:val="Hyperlink"/>
            <w:rFonts w:cs="Arial"/>
            <w:noProof/>
            <w:lang w:val="en-US"/>
          </w:rPr>
          <w:t xml:space="preserve"> in Tasmania</w:t>
        </w:r>
        <w:r w:rsidR="00CE638D" w:rsidRPr="00AB55B9">
          <w:rPr>
            <w:rStyle w:val="Hyperlink"/>
            <w:rFonts w:cs="Arial"/>
            <w:noProof/>
          </w:rPr>
          <w:t>?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87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5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3CDE3903" w14:textId="7E69F93D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88" w:history="1">
        <w:r w:rsidR="00CE638D" w:rsidRPr="00AB55B9">
          <w:rPr>
            <w:rStyle w:val="Hyperlink"/>
            <w:rFonts w:cs="Arial"/>
            <w:noProof/>
            <w:lang w:val="en-US"/>
          </w:rPr>
          <w:t>Who will take part in the test?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88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6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343DEA54" w14:textId="146B9A19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89" w:history="1">
        <w:r w:rsidR="00CE638D" w:rsidRPr="00AB55B9">
          <w:rPr>
            <w:rStyle w:val="Hyperlink"/>
            <w:rFonts w:cs="Arial"/>
            <w:noProof/>
            <w:lang w:val="en-US"/>
          </w:rPr>
          <w:t>What do you need to do?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89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8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465361DF" w14:textId="7E06760C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90" w:history="1">
        <w:r w:rsidR="00CE638D" w:rsidRPr="00AB55B9">
          <w:rPr>
            <w:rStyle w:val="Hyperlink"/>
            <w:rFonts w:cs="Arial"/>
            <w:noProof/>
          </w:rPr>
          <w:t>How to tell us what you think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90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9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07DE7B30" w14:textId="19C5430A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91" w:history="1">
        <w:r w:rsidR="00CE638D" w:rsidRPr="00AB55B9">
          <w:rPr>
            <w:rStyle w:val="Hyperlink"/>
            <w:rFonts w:cs="Arial"/>
            <w:noProof/>
          </w:rPr>
          <w:t>More information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91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10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7D288560" w14:textId="70597CA3" w:rsidR="00CE638D" w:rsidRPr="00AB55B9" w:rsidRDefault="00AB55B9" w:rsidP="00CE638D">
      <w:pPr>
        <w:pStyle w:val="TOC2"/>
        <w:spacing w:before="400" w:after="400" w:line="360" w:lineRule="auto"/>
        <w:ind w:left="0" w:right="0"/>
        <w:rPr>
          <w:rFonts w:eastAsiaTheme="minorEastAsia" w:cs="Arial"/>
          <w:noProof/>
          <w:sz w:val="22"/>
          <w:lang w:eastAsia="en-AU"/>
        </w:rPr>
      </w:pPr>
      <w:hyperlink w:anchor="_Toc117258592" w:history="1">
        <w:r w:rsidR="00CE638D" w:rsidRPr="00AB55B9">
          <w:rPr>
            <w:rStyle w:val="Hyperlink"/>
            <w:rFonts w:cs="Arial"/>
            <w:noProof/>
          </w:rPr>
          <w:t>Word list</w:t>
        </w:r>
        <w:r w:rsidR="00CE638D" w:rsidRPr="00AB55B9">
          <w:rPr>
            <w:rFonts w:cs="Arial"/>
            <w:noProof/>
            <w:webHidden/>
          </w:rPr>
          <w:tab/>
        </w:r>
        <w:r w:rsidR="00CE638D" w:rsidRPr="00AB55B9">
          <w:rPr>
            <w:rFonts w:cs="Arial"/>
            <w:noProof/>
            <w:webHidden/>
          </w:rPr>
          <w:fldChar w:fldCharType="begin"/>
        </w:r>
        <w:r w:rsidR="00CE638D" w:rsidRPr="00AB55B9">
          <w:rPr>
            <w:rFonts w:cs="Arial"/>
            <w:noProof/>
            <w:webHidden/>
          </w:rPr>
          <w:instrText xml:space="preserve"> PAGEREF _Toc117258592 \h </w:instrText>
        </w:r>
        <w:r w:rsidR="00CE638D" w:rsidRPr="00AB55B9">
          <w:rPr>
            <w:rFonts w:cs="Arial"/>
            <w:noProof/>
            <w:webHidden/>
          </w:rPr>
        </w:r>
        <w:r w:rsidR="00CE638D" w:rsidRPr="00AB55B9">
          <w:rPr>
            <w:rFonts w:cs="Arial"/>
            <w:noProof/>
            <w:webHidden/>
          </w:rPr>
          <w:fldChar w:fldCharType="separate"/>
        </w:r>
        <w:r>
          <w:rPr>
            <w:rFonts w:cs="Arial"/>
            <w:noProof/>
            <w:webHidden/>
          </w:rPr>
          <w:t>11</w:t>
        </w:r>
        <w:r w:rsidR="00CE638D" w:rsidRPr="00AB55B9">
          <w:rPr>
            <w:rFonts w:cs="Arial"/>
            <w:noProof/>
            <w:webHidden/>
          </w:rPr>
          <w:fldChar w:fldCharType="end"/>
        </w:r>
      </w:hyperlink>
    </w:p>
    <w:p w14:paraId="72090585" w14:textId="1691A2C6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fldChar w:fldCharType="end"/>
      </w:r>
    </w:p>
    <w:p w14:paraId="111854C8" w14:textId="0FF62C2A" w:rsidR="00D01D6C" w:rsidRPr="00AB55B9" w:rsidRDefault="00E05DD1" w:rsidP="00CE638D">
      <w:pPr>
        <w:pStyle w:val="Heading2"/>
        <w:rPr>
          <w:rFonts w:cs="Arial"/>
        </w:rPr>
      </w:pPr>
      <w:r w:rsidRPr="00AB55B9">
        <w:rPr>
          <w:rFonts w:cs="Arial"/>
        </w:rPr>
        <w:br w:type="page"/>
      </w:r>
      <w:bookmarkStart w:id="92" w:name="_Toc43391446"/>
      <w:bookmarkStart w:id="93" w:name="_Toc43391495"/>
      <w:bookmarkStart w:id="94" w:name="_Toc116999039"/>
      <w:bookmarkStart w:id="95" w:name="_Toc117258585"/>
      <w:bookmarkStart w:id="96" w:name="_Toc6390577"/>
      <w:bookmarkStart w:id="97" w:name="_Toc12634028"/>
      <w:bookmarkEnd w:id="1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AC75FD" w:rsidRPr="00AB55B9">
        <w:rPr>
          <w:rFonts w:cs="Arial"/>
        </w:rPr>
        <w:lastRenderedPageBreak/>
        <w:t>What is th</w:t>
      </w:r>
      <w:bookmarkEnd w:id="92"/>
      <w:bookmarkEnd w:id="93"/>
      <w:r w:rsidR="007B0E1F" w:rsidRPr="00AB55B9">
        <w:rPr>
          <w:rFonts w:cs="Arial"/>
        </w:rPr>
        <w:t xml:space="preserve">is </w:t>
      </w:r>
      <w:r w:rsidR="00D62A07" w:rsidRPr="00AB55B9">
        <w:rPr>
          <w:rFonts w:cs="Arial"/>
          <w:lang w:val="en-AU"/>
        </w:rPr>
        <w:t>guide</w:t>
      </w:r>
      <w:r w:rsidR="007B0E1F" w:rsidRPr="00AB55B9">
        <w:rPr>
          <w:rFonts w:cs="Arial"/>
        </w:rPr>
        <w:t xml:space="preserve"> about?</w:t>
      </w:r>
      <w:bookmarkEnd w:id="94"/>
      <w:bookmarkEnd w:id="95"/>
    </w:p>
    <w:p w14:paraId="7D75413D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e want to make the NDIS work better.</w:t>
      </w:r>
    </w:p>
    <w:p w14:paraId="1654C3C3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We are working with the community to help make sure </w:t>
      </w:r>
      <w:r w:rsidRPr="00AB55B9">
        <w:rPr>
          <w:rStyle w:val="Strong"/>
          <w:rFonts w:ascii="Arial" w:hAnsi="Arial" w:cs="Arial"/>
        </w:rPr>
        <w:t>participants</w:t>
      </w:r>
      <w:r w:rsidRPr="00AB55B9">
        <w:rPr>
          <w:rFonts w:cs="Arial"/>
        </w:rPr>
        <w:t xml:space="preserve"> have a better experience.</w:t>
      </w:r>
    </w:p>
    <w:p w14:paraId="4CE6DA65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Participants are people with disability who take part in the NDIS.</w:t>
      </w:r>
    </w:p>
    <w:p w14:paraId="4F552444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have worked with:</w:t>
      </w:r>
    </w:p>
    <w:p w14:paraId="105D1ACD" w14:textId="77777777" w:rsidR="00CE638D" w:rsidRPr="00AB55B9" w:rsidRDefault="00CE638D" w:rsidP="00AB55B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B55B9">
        <w:rPr>
          <w:rFonts w:cs="Arial"/>
        </w:rPr>
        <w:t>participants</w:t>
      </w:r>
    </w:p>
    <w:p w14:paraId="5ED9D2A2" w14:textId="77777777" w:rsidR="00CE638D" w:rsidRPr="00AB55B9" w:rsidRDefault="00CE638D" w:rsidP="00AB55B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B55B9">
        <w:rPr>
          <w:rFonts w:cs="Arial"/>
        </w:rPr>
        <w:t>the disability community.</w:t>
      </w:r>
    </w:p>
    <w:p w14:paraId="6572787A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We have worked with </w:t>
      </w:r>
      <w:r w:rsidRPr="00AB55B9">
        <w:rPr>
          <w:rStyle w:val="Strong"/>
          <w:rFonts w:ascii="Arial" w:hAnsi="Arial" w:cs="Arial"/>
        </w:rPr>
        <w:t>providers</w:t>
      </w:r>
      <w:r w:rsidRPr="00AB55B9">
        <w:rPr>
          <w:rFonts w:cs="Arial"/>
        </w:rPr>
        <w:t>.</w:t>
      </w:r>
    </w:p>
    <w:p w14:paraId="7384C22D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Providers deliver services to people with disability.</w:t>
      </w:r>
    </w:p>
    <w:p w14:paraId="471A1ABA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We have also worked with our: </w:t>
      </w:r>
    </w:p>
    <w:p w14:paraId="4F803E71" w14:textId="77777777" w:rsidR="00CE638D" w:rsidRPr="00AB55B9" w:rsidRDefault="00CE638D" w:rsidP="00AB55B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B55B9">
        <w:rPr>
          <w:rFonts w:cs="Arial"/>
        </w:rPr>
        <w:t>staff</w:t>
      </w:r>
    </w:p>
    <w:p w14:paraId="05E84BF9" w14:textId="77777777" w:rsidR="00CE638D" w:rsidRPr="00AB55B9" w:rsidRDefault="00CE638D" w:rsidP="00AB55B9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AB55B9">
        <w:rPr>
          <w:rStyle w:val="Strong"/>
          <w:rFonts w:ascii="Arial" w:hAnsi="Arial" w:cs="Arial"/>
        </w:rPr>
        <w:t>partners</w:t>
      </w:r>
      <w:r w:rsidRPr="00AB55B9">
        <w:rPr>
          <w:rFonts w:cs="Arial"/>
        </w:rPr>
        <w:t xml:space="preserve"> – people who help others find and use services.</w:t>
      </w:r>
    </w:p>
    <w:p w14:paraId="3BB7378B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includes:</w:t>
      </w:r>
    </w:p>
    <w:p w14:paraId="7EDAB026" w14:textId="77777777" w:rsidR="00CE638D" w:rsidRPr="00AB55B9" w:rsidRDefault="00CE638D" w:rsidP="00AB55B9">
      <w:pPr>
        <w:pStyle w:val="ListParagraph"/>
        <w:numPr>
          <w:ilvl w:val="0"/>
          <w:numId w:val="45"/>
        </w:numPr>
        <w:spacing w:before="120" w:after="120"/>
        <w:rPr>
          <w:rFonts w:cs="Arial"/>
        </w:rPr>
      </w:pPr>
      <w:r w:rsidRPr="00AB55B9">
        <w:rPr>
          <w:rStyle w:val="Strong"/>
          <w:rFonts w:ascii="Arial" w:hAnsi="Arial" w:cs="Arial"/>
        </w:rPr>
        <w:t>local area coordinators</w:t>
      </w:r>
      <w:r w:rsidRPr="00AB55B9">
        <w:rPr>
          <w:rFonts w:cs="Arial"/>
        </w:rPr>
        <w:t xml:space="preserve"> – who support participants</w:t>
      </w:r>
    </w:p>
    <w:p w14:paraId="26A4AE26" w14:textId="652E66C0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Style w:val="Strong"/>
          <w:rFonts w:ascii="Arial" w:hAnsi="Arial" w:cs="Arial"/>
        </w:rPr>
        <w:t>early childhood partners</w:t>
      </w:r>
      <w:r w:rsidRPr="00AB55B9">
        <w:rPr>
          <w:rFonts w:cs="Arial"/>
        </w:rPr>
        <w:t xml:space="preserve"> – who support children and their families.</w:t>
      </w:r>
    </w:p>
    <w:p w14:paraId="16B9A386" w14:textId="4028C39E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As part of our work, we created a new computer system.</w:t>
      </w:r>
    </w:p>
    <w:p w14:paraId="6AC31C9A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Participants helped us design the system.</w:t>
      </w:r>
    </w:p>
    <w:p w14:paraId="5A2D2060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have already tested the system with our staff and partners.</w:t>
      </w:r>
    </w:p>
    <w:p w14:paraId="103FFA50" w14:textId="7CCE9EC3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Now we want to test it with participants to make sure it works well.</w:t>
      </w:r>
    </w:p>
    <w:p w14:paraId="01729713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On the following pages we explain:</w:t>
      </w:r>
    </w:p>
    <w:p w14:paraId="241A565F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what we are testing</w:t>
      </w:r>
    </w:p>
    <w:p w14:paraId="21704345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who will take part</w:t>
      </w:r>
    </w:p>
    <w:p w14:paraId="6AD17B5A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how to tell us what you think.</w:t>
      </w:r>
    </w:p>
    <w:p w14:paraId="22E18A4B" w14:textId="6E785509" w:rsidR="008B0672" w:rsidRPr="00AB55B9" w:rsidRDefault="008B0672" w:rsidP="007A73DF">
      <w:pPr>
        <w:pStyle w:val="Heading2"/>
        <w:spacing w:before="240" w:after="240"/>
        <w:rPr>
          <w:rFonts w:cs="Arial"/>
        </w:rPr>
      </w:pPr>
      <w:bookmarkStart w:id="98" w:name="_Toc116999040"/>
      <w:bookmarkStart w:id="99" w:name="_Toc117258586"/>
      <w:r w:rsidRPr="00AB55B9">
        <w:rPr>
          <w:rFonts w:cs="Arial"/>
        </w:rPr>
        <w:lastRenderedPageBreak/>
        <w:t>What are we testing?</w:t>
      </w:r>
      <w:bookmarkEnd w:id="98"/>
      <w:bookmarkEnd w:id="99"/>
    </w:p>
    <w:p w14:paraId="2A840C05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ant to use the new computer system to keep all of your information in one place.</w:t>
      </w:r>
    </w:p>
    <w:p w14:paraId="26CDE46C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includes information about:</w:t>
      </w:r>
    </w:p>
    <w:p w14:paraId="43C0DD73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you</w:t>
      </w:r>
    </w:p>
    <w:p w14:paraId="58FC52ED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your plan</w:t>
      </w:r>
    </w:p>
    <w:p w14:paraId="6306393E" w14:textId="77777777" w:rsidR="00CE638D" w:rsidRPr="00AB55B9" w:rsidRDefault="00CE638D" w:rsidP="00AB55B9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AB55B9">
        <w:rPr>
          <w:rFonts w:cs="Arial"/>
        </w:rPr>
        <w:t>any questions you’ve asked us.</w:t>
      </w:r>
    </w:p>
    <w:p w14:paraId="00CEF5FD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also want to use the computer system to pay for the services and supports in your plan.</w:t>
      </w:r>
    </w:p>
    <w:p w14:paraId="1EBFA50F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ant to test if the computer system will help make our work better.</w:t>
      </w:r>
    </w:p>
    <w:p w14:paraId="06AAFD92" w14:textId="77777777" w:rsidR="00CE638D" w:rsidRPr="00AB55B9" w:rsidRDefault="00CE638D" w:rsidP="00AB55B9">
      <w:pPr>
        <w:pStyle w:val="listintro"/>
        <w:spacing w:before="120" w:after="120"/>
        <w:rPr>
          <w:rFonts w:cs="Arial"/>
        </w:rPr>
      </w:pPr>
      <w:r w:rsidRPr="00AB55B9">
        <w:rPr>
          <w:rFonts w:cs="Arial"/>
        </w:rPr>
        <w:t xml:space="preserve">This includes how we support people to find and use: </w:t>
      </w:r>
    </w:p>
    <w:p w14:paraId="68CE884D" w14:textId="77777777" w:rsidR="00CE638D" w:rsidRPr="00AB55B9" w:rsidRDefault="00CE638D" w:rsidP="00AB55B9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AB55B9">
        <w:rPr>
          <w:rFonts w:cs="Arial"/>
        </w:rPr>
        <w:t>community services</w:t>
      </w:r>
    </w:p>
    <w:p w14:paraId="564FF000" w14:textId="77777777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Fonts w:cs="Arial"/>
        </w:rPr>
        <w:t>government services.</w:t>
      </w:r>
    </w:p>
    <w:p w14:paraId="53B71DC5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also includes how we support participants to:</w:t>
      </w:r>
    </w:p>
    <w:p w14:paraId="32FDEC61" w14:textId="77777777" w:rsidR="00CE638D" w:rsidRPr="00AB55B9" w:rsidRDefault="00CE638D" w:rsidP="00AB55B9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AB55B9">
        <w:rPr>
          <w:rFonts w:cs="Arial"/>
        </w:rPr>
        <w:t>apply for the NDIS</w:t>
      </w:r>
    </w:p>
    <w:p w14:paraId="52620899" w14:textId="77777777" w:rsidR="00CE638D" w:rsidRPr="00AB55B9" w:rsidRDefault="00CE638D" w:rsidP="00AB55B9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AB55B9">
        <w:rPr>
          <w:rFonts w:cs="Arial"/>
        </w:rPr>
        <w:t>create an NDIS plan</w:t>
      </w:r>
    </w:p>
    <w:p w14:paraId="15F0BABD" w14:textId="77777777" w:rsidR="00CE638D" w:rsidRPr="00AB55B9" w:rsidRDefault="00CE638D" w:rsidP="00AB55B9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AB55B9">
        <w:rPr>
          <w:rFonts w:cs="Arial"/>
        </w:rPr>
        <w:t>use their plan.</w:t>
      </w:r>
    </w:p>
    <w:p w14:paraId="4F38A061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are not changing:</w:t>
      </w:r>
    </w:p>
    <w:p w14:paraId="4A6D7A29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he rules of the NDIS</w:t>
      </w:r>
    </w:p>
    <w:p w14:paraId="64F45753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he way the NDIS works.</w:t>
      </w:r>
    </w:p>
    <w:p w14:paraId="4FAFB33D" w14:textId="77777777" w:rsidR="00CE638D" w:rsidRPr="00AB55B9" w:rsidRDefault="00CE638D">
      <w:pPr>
        <w:spacing w:before="0" w:after="0" w:line="240" w:lineRule="auto"/>
        <w:rPr>
          <w:rFonts w:cs="Arial"/>
          <w:b/>
          <w:bCs/>
          <w:color w:val="000000" w:themeColor="text1"/>
          <w:szCs w:val="26"/>
          <w:lang w:val="en-US"/>
        </w:rPr>
      </w:pPr>
      <w:r w:rsidRPr="00AB55B9">
        <w:rPr>
          <w:rFonts w:cs="Arial"/>
          <w:lang w:val="en-US"/>
        </w:rPr>
        <w:br w:type="page"/>
      </w:r>
    </w:p>
    <w:p w14:paraId="0B709658" w14:textId="5973EF49" w:rsidR="00E96A41" w:rsidRPr="00AB55B9" w:rsidRDefault="00E96A41" w:rsidP="00AD2F80">
      <w:pPr>
        <w:pStyle w:val="Heading3"/>
        <w:rPr>
          <w:rFonts w:cs="Arial"/>
        </w:rPr>
      </w:pPr>
      <w:r w:rsidRPr="00AB55B9">
        <w:rPr>
          <w:rFonts w:cs="Arial"/>
          <w:lang w:val="en-US"/>
        </w:rPr>
        <w:lastRenderedPageBreak/>
        <w:t>Why are we changing our computer system?</w:t>
      </w:r>
    </w:p>
    <w:p w14:paraId="5663E972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e are working on a project to change the way we support participants.</w:t>
      </w:r>
    </w:p>
    <w:p w14:paraId="51FF9A8C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Changing the computer system is part of this project.</w:t>
      </w:r>
    </w:p>
    <w:p w14:paraId="55D8C86C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project will help us make sure we follow:</w:t>
      </w:r>
    </w:p>
    <w:p w14:paraId="788DAFB9" w14:textId="77777777" w:rsidR="00CE638D" w:rsidRPr="00AB55B9" w:rsidRDefault="00CE638D" w:rsidP="00AB55B9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AB55B9">
        <w:rPr>
          <w:rFonts w:cs="Arial"/>
        </w:rPr>
        <w:t>our rules and plans</w:t>
      </w:r>
    </w:p>
    <w:p w14:paraId="6E9B39E6" w14:textId="77777777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Fonts w:cs="Arial"/>
        </w:rPr>
        <w:t>the new NDIS law that started in July 2022.</w:t>
      </w:r>
    </w:p>
    <w:p w14:paraId="540929C2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project will also help us make sure we:</w:t>
      </w:r>
    </w:p>
    <w:p w14:paraId="7E93E565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work with participants and the community</w:t>
      </w:r>
    </w:p>
    <w:p w14:paraId="0AD43F71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support participants to have a good experience with the NDIS.</w:t>
      </w:r>
    </w:p>
    <w:p w14:paraId="3B2DFD99" w14:textId="3708ED90" w:rsidR="00481939" w:rsidRPr="00AB55B9" w:rsidRDefault="00481939" w:rsidP="00AB55B9">
      <w:pPr>
        <w:pStyle w:val="Heading2"/>
        <w:spacing w:before="1200"/>
        <w:rPr>
          <w:rFonts w:cs="Arial"/>
        </w:rPr>
      </w:pPr>
      <w:bookmarkStart w:id="100" w:name="_Toc116999041"/>
      <w:bookmarkStart w:id="101" w:name="_Toc117258587"/>
      <w:r w:rsidRPr="00AB55B9">
        <w:rPr>
          <w:rFonts w:cs="Arial"/>
        </w:rPr>
        <w:t>Wh</w:t>
      </w:r>
      <w:r w:rsidRPr="00AB55B9">
        <w:rPr>
          <w:rFonts w:cs="Arial"/>
          <w:lang w:val="en-US"/>
        </w:rPr>
        <w:t xml:space="preserve">y are we </w:t>
      </w:r>
      <w:r w:rsidRPr="00AB55B9">
        <w:rPr>
          <w:rFonts w:cs="Arial"/>
        </w:rPr>
        <w:t>testing</w:t>
      </w:r>
      <w:r w:rsidRPr="00AB55B9">
        <w:rPr>
          <w:rFonts w:cs="Arial"/>
          <w:lang w:val="en-US"/>
        </w:rPr>
        <w:t xml:space="preserve"> in Tasmania</w:t>
      </w:r>
      <w:r w:rsidRPr="00AB55B9">
        <w:rPr>
          <w:rFonts w:cs="Arial"/>
        </w:rPr>
        <w:t>?</w:t>
      </w:r>
      <w:bookmarkEnd w:id="100"/>
      <w:bookmarkEnd w:id="101"/>
    </w:p>
    <w:p w14:paraId="0B36E0F4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 xml:space="preserve">We want to make sure the system works well. </w:t>
      </w:r>
    </w:p>
    <w:p w14:paraId="5360B68C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This will help us deliver a good experience for participants.</w:t>
      </w:r>
    </w:p>
    <w:p w14:paraId="404804C2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Before we start using the computer system in the rest of Australia, we want to find out what the community thinks.</w:t>
      </w:r>
    </w:p>
    <w:p w14:paraId="25EB4F89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will help us know what needs to change or be better.</w:t>
      </w:r>
    </w:p>
    <w:p w14:paraId="4F56F211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ill work with:</w:t>
      </w:r>
    </w:p>
    <w:p w14:paraId="559151F6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participants</w:t>
      </w:r>
    </w:p>
    <w:p w14:paraId="430237C3" w14:textId="6BCA3E6E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providers</w:t>
      </w:r>
    </w:p>
    <w:p w14:paraId="4722152C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he community.</w:t>
      </w:r>
    </w:p>
    <w:p w14:paraId="019310F4" w14:textId="6FDD8824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e will also work with our staff and partners.</w:t>
      </w:r>
    </w:p>
    <w:p w14:paraId="20BCBA40" w14:textId="77777777" w:rsidR="00CE638D" w:rsidRPr="00AB55B9" w:rsidRDefault="00CE638D">
      <w:pPr>
        <w:spacing w:before="0" w:after="0" w:line="240" w:lineRule="auto"/>
        <w:rPr>
          <w:rFonts w:cs="Arial"/>
        </w:rPr>
      </w:pPr>
      <w:r w:rsidRPr="00AB55B9">
        <w:rPr>
          <w:rFonts w:cs="Arial"/>
        </w:rPr>
        <w:br w:type="page"/>
      </w:r>
    </w:p>
    <w:p w14:paraId="2069793C" w14:textId="47839E31" w:rsidR="007F4962" w:rsidRPr="00AB55B9" w:rsidRDefault="00267359" w:rsidP="007A73DF">
      <w:pPr>
        <w:pStyle w:val="Heading2"/>
        <w:spacing w:before="240" w:after="240"/>
        <w:rPr>
          <w:rFonts w:cs="Arial"/>
        </w:rPr>
      </w:pPr>
      <w:bookmarkStart w:id="102" w:name="_Toc116999042"/>
      <w:bookmarkStart w:id="103" w:name="_Toc117258588"/>
      <w:r w:rsidRPr="00AB55B9">
        <w:rPr>
          <w:rFonts w:cs="Arial"/>
          <w:lang w:val="en-US"/>
        </w:rPr>
        <w:lastRenderedPageBreak/>
        <w:t>Who will take part in the test?</w:t>
      </w:r>
      <w:bookmarkEnd w:id="102"/>
      <w:bookmarkEnd w:id="103"/>
    </w:p>
    <w:p w14:paraId="5FE44061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Participants in Tasmania will take part in the test if: </w:t>
      </w:r>
    </w:p>
    <w:p w14:paraId="5286BF66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heir plan will finish in the next 3–6 months</w:t>
      </w:r>
    </w:p>
    <w:p w14:paraId="1669970E" w14:textId="77777777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Fonts w:cs="Arial"/>
        </w:rPr>
        <w:t>they want to change their plan after 14 November 2022.</w:t>
      </w:r>
    </w:p>
    <w:p w14:paraId="6BD4B63F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People will also take part in the test if they contact the NDIS to find out about support.</w:t>
      </w:r>
    </w:p>
    <w:p w14:paraId="5A6077A3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ill use the new computer system to support them to learn about:</w:t>
      </w:r>
    </w:p>
    <w:p w14:paraId="41DA7FA8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he NDIS</w:t>
      </w:r>
    </w:p>
    <w:p w14:paraId="766028E5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 xml:space="preserve">community services </w:t>
      </w:r>
    </w:p>
    <w:p w14:paraId="7A90DD2D" w14:textId="155B6D6F" w:rsidR="00B94BE7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other government services, like health care or education.</w:t>
      </w:r>
    </w:p>
    <w:p w14:paraId="450CAF76" w14:textId="226E3FC3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is also includes families of children who:</w:t>
      </w:r>
    </w:p>
    <w:p w14:paraId="12B41232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have a disability</w:t>
      </w:r>
    </w:p>
    <w:p w14:paraId="212AB0DA" w14:textId="77777777" w:rsidR="00CE638D" w:rsidRPr="00AB55B9" w:rsidRDefault="00CE638D" w:rsidP="00AB55B9">
      <w:pPr>
        <w:pStyle w:val="ListParagraph"/>
        <w:spacing w:before="120" w:after="120"/>
        <w:rPr>
          <w:rFonts w:cs="Arial"/>
        </w:rPr>
      </w:pPr>
      <w:r w:rsidRPr="00AB55B9">
        <w:rPr>
          <w:rFonts w:cs="Arial"/>
        </w:rPr>
        <w:t>and</w:t>
      </w:r>
    </w:p>
    <w:p w14:paraId="7DCF66DF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are younger than 7 years old.</w:t>
      </w:r>
    </w:p>
    <w:p w14:paraId="18AA6463" w14:textId="6F82050D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And this includes families of children who:</w:t>
      </w:r>
    </w:p>
    <w:p w14:paraId="5BD9E8AE" w14:textId="77777777" w:rsidR="00CE638D" w:rsidRPr="00AB55B9" w:rsidRDefault="00CE638D" w:rsidP="00AB55B9">
      <w:pPr>
        <w:pStyle w:val="ListParagraph"/>
        <w:numPr>
          <w:ilvl w:val="0"/>
          <w:numId w:val="44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AB55B9">
        <w:rPr>
          <w:rFonts w:cs="Arial"/>
        </w:rPr>
        <w:t xml:space="preserve">have a </w:t>
      </w:r>
      <w:r w:rsidRPr="00AB55B9">
        <w:rPr>
          <w:rStyle w:val="Strong"/>
          <w:rFonts w:ascii="Arial" w:hAnsi="Arial" w:cs="Arial"/>
        </w:rPr>
        <w:t>developmental delay or concern</w:t>
      </w:r>
    </w:p>
    <w:p w14:paraId="51C03653" w14:textId="77777777" w:rsidR="00CE638D" w:rsidRPr="00AB55B9" w:rsidRDefault="00CE638D" w:rsidP="00AB55B9">
      <w:pPr>
        <w:ind w:left="720"/>
        <w:rPr>
          <w:rFonts w:cs="Arial"/>
        </w:rPr>
      </w:pPr>
      <w:r w:rsidRPr="00AB55B9">
        <w:rPr>
          <w:rFonts w:cs="Arial"/>
        </w:rPr>
        <w:t>and</w:t>
      </w:r>
    </w:p>
    <w:p w14:paraId="55F0E332" w14:textId="77777777" w:rsidR="00CE638D" w:rsidRPr="00AB55B9" w:rsidRDefault="00CE638D" w:rsidP="00AB55B9">
      <w:pPr>
        <w:pStyle w:val="ListParagraph"/>
        <w:numPr>
          <w:ilvl w:val="0"/>
          <w:numId w:val="44"/>
        </w:numPr>
        <w:spacing w:before="120" w:after="120"/>
        <w:rPr>
          <w:rFonts w:cs="Arial"/>
        </w:rPr>
      </w:pPr>
      <w:r w:rsidRPr="00AB55B9">
        <w:rPr>
          <w:rFonts w:cs="Arial"/>
        </w:rPr>
        <w:t>are younger than 6 years old.</w:t>
      </w:r>
    </w:p>
    <w:p w14:paraId="1548D53A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Some children might not develop at the same pace as other children of the same age.</w:t>
      </w:r>
    </w:p>
    <w:p w14:paraId="2628C04E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ey may need extra help to do everyday things.</w:t>
      </w:r>
    </w:p>
    <w:p w14:paraId="04662697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hen this happens, we say they have a developmental delay or concern.</w:t>
      </w:r>
    </w:p>
    <w:p w14:paraId="227E66D2" w14:textId="378F980E" w:rsidR="00267359" w:rsidRPr="00AB55B9" w:rsidRDefault="00267359" w:rsidP="00AB55B9">
      <w:pPr>
        <w:pStyle w:val="Heading3"/>
        <w:spacing w:before="840"/>
        <w:rPr>
          <w:rFonts w:cs="Arial"/>
        </w:rPr>
      </w:pPr>
      <w:r w:rsidRPr="00AB55B9">
        <w:rPr>
          <w:rFonts w:cs="Arial"/>
        </w:rPr>
        <w:lastRenderedPageBreak/>
        <w:t xml:space="preserve">Who </w:t>
      </w:r>
      <w:r w:rsidR="00D62A07" w:rsidRPr="00AB55B9">
        <w:rPr>
          <w:rFonts w:cs="Arial"/>
        </w:rPr>
        <w:t>ca</w:t>
      </w:r>
      <w:r w:rsidRPr="00AB55B9">
        <w:rPr>
          <w:rFonts w:cs="Arial"/>
        </w:rPr>
        <w:t>n’t take part</w:t>
      </w:r>
      <w:r w:rsidR="00D62A07" w:rsidRPr="00AB55B9">
        <w:rPr>
          <w:rFonts w:cs="Arial"/>
        </w:rPr>
        <w:t xml:space="preserve"> in the test</w:t>
      </w:r>
      <w:r w:rsidRPr="00AB55B9">
        <w:rPr>
          <w:rFonts w:cs="Arial"/>
        </w:rPr>
        <w:t>?</w:t>
      </w:r>
    </w:p>
    <w:p w14:paraId="5F6716A7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You can’t take part if your NDIS plan will end after 30 June 2023.</w:t>
      </w:r>
    </w:p>
    <w:p w14:paraId="10DCEB3F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You also can’t take part in the test if:</w:t>
      </w:r>
    </w:p>
    <w:p w14:paraId="06399CEB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you have someone who makes decisions for you</w:t>
      </w:r>
    </w:p>
    <w:p w14:paraId="6B458C5B" w14:textId="77777777" w:rsidR="00CE638D" w:rsidRPr="00AB55B9" w:rsidRDefault="00CE638D" w:rsidP="00AB55B9">
      <w:pPr>
        <w:pStyle w:val="ListParagraph"/>
        <w:spacing w:before="120" w:after="120"/>
        <w:rPr>
          <w:rFonts w:cs="Arial"/>
        </w:rPr>
      </w:pPr>
      <w:r w:rsidRPr="00AB55B9">
        <w:rPr>
          <w:rFonts w:cs="Arial"/>
        </w:rPr>
        <w:t>and</w:t>
      </w:r>
    </w:p>
    <w:p w14:paraId="6626669C" w14:textId="77777777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Fonts w:cs="Arial"/>
        </w:rPr>
        <w:t>they don’t live in Tasmania.</w:t>
      </w:r>
    </w:p>
    <w:p w14:paraId="6A3B49B5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For example, a guardian or nominee.</w:t>
      </w:r>
    </w:p>
    <w:p w14:paraId="68DDACA8" w14:textId="77777777" w:rsidR="00267359" w:rsidRPr="00AB55B9" w:rsidRDefault="00267359" w:rsidP="00B94BE7">
      <w:pPr>
        <w:rPr>
          <w:rFonts w:cs="Arial"/>
        </w:rPr>
      </w:pPr>
      <w:r w:rsidRPr="00AB55B9">
        <w:rPr>
          <w:rFonts w:cs="Arial"/>
        </w:rPr>
        <w:br w:type="page"/>
      </w:r>
    </w:p>
    <w:p w14:paraId="3840BB4E" w14:textId="2ED91014" w:rsidR="00115682" w:rsidRPr="00AB55B9" w:rsidRDefault="00267359" w:rsidP="007A73DF">
      <w:pPr>
        <w:pStyle w:val="Heading2"/>
        <w:spacing w:before="240" w:after="240"/>
        <w:rPr>
          <w:rFonts w:cs="Arial"/>
          <w:lang w:val="en-US"/>
        </w:rPr>
      </w:pPr>
      <w:bookmarkStart w:id="104" w:name="_Toc116999043"/>
      <w:bookmarkStart w:id="105" w:name="_Toc117258589"/>
      <w:r w:rsidRPr="00AB55B9">
        <w:rPr>
          <w:rFonts w:cs="Arial"/>
          <w:lang w:val="en-US"/>
        </w:rPr>
        <w:lastRenderedPageBreak/>
        <w:t>What do you need to do?</w:t>
      </w:r>
      <w:bookmarkEnd w:id="104"/>
      <w:bookmarkEnd w:id="105"/>
    </w:p>
    <w:p w14:paraId="0FA5C2A2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We will check in with you if you are: </w:t>
      </w:r>
    </w:p>
    <w:p w14:paraId="65287560" w14:textId="77777777" w:rsidR="00CE638D" w:rsidRPr="00AB55B9" w:rsidRDefault="00CE638D" w:rsidP="00AB55B9">
      <w:pPr>
        <w:pStyle w:val="ListParagraph"/>
        <w:numPr>
          <w:ilvl w:val="0"/>
          <w:numId w:val="46"/>
        </w:numPr>
        <w:spacing w:before="120" w:after="120"/>
        <w:rPr>
          <w:rFonts w:cs="Arial"/>
        </w:rPr>
      </w:pPr>
      <w:r w:rsidRPr="00AB55B9">
        <w:rPr>
          <w:rFonts w:cs="Arial"/>
        </w:rPr>
        <w:t>already a participant</w:t>
      </w:r>
    </w:p>
    <w:p w14:paraId="5C2BCA60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taking part in the test.</w:t>
      </w:r>
    </w:p>
    <w:p w14:paraId="16FFB14D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An NDIA staff member might contact you.</w:t>
      </w:r>
    </w:p>
    <w:p w14:paraId="6A418414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Or a partner might contact you.</w:t>
      </w:r>
    </w:p>
    <w:p w14:paraId="6E74DA70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ill book a check-in meeting with you.</w:t>
      </w:r>
    </w:p>
    <w:p w14:paraId="13ECFF77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At the check-in meeting, they will talk to you about getting ready for the </w:t>
      </w:r>
      <w:r w:rsidRPr="00AB55B9">
        <w:rPr>
          <w:rStyle w:val="Strong"/>
          <w:rFonts w:ascii="Arial" w:hAnsi="Arial" w:cs="Arial"/>
        </w:rPr>
        <w:t>plan reassessment</w:t>
      </w:r>
      <w:r w:rsidRPr="00AB55B9">
        <w:rPr>
          <w:rFonts w:cs="Arial"/>
        </w:rPr>
        <w:t>.</w:t>
      </w:r>
    </w:p>
    <w:p w14:paraId="0611269D" w14:textId="1FB526D6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hen we do a plan reassessment, we check if your plan needs to</w:t>
      </w:r>
      <w:r w:rsidR="00B94BE7" w:rsidRPr="00AB55B9">
        <w:rPr>
          <w:rFonts w:cs="Arial"/>
        </w:rPr>
        <w:t> </w:t>
      </w:r>
      <w:r w:rsidRPr="00AB55B9">
        <w:rPr>
          <w:rFonts w:cs="Arial"/>
        </w:rPr>
        <w:t>change.</w:t>
      </w:r>
    </w:p>
    <w:p w14:paraId="5B031938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 xml:space="preserve">They will also: </w:t>
      </w:r>
    </w:p>
    <w:p w14:paraId="20EB5E6D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explain how the test will work</w:t>
      </w:r>
    </w:p>
    <w:p w14:paraId="0092305A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support you to take part in the test.</w:t>
      </w:r>
    </w:p>
    <w:p w14:paraId="03559B61" w14:textId="1DA008D8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They will book a date for the plan reassessment meeting with an </w:t>
      </w:r>
      <w:r w:rsidRPr="00AB55B9">
        <w:rPr>
          <w:rStyle w:val="Strong"/>
          <w:rFonts w:ascii="Arial" w:hAnsi="Arial" w:cs="Arial"/>
        </w:rPr>
        <w:t>NDIA</w:t>
      </w:r>
      <w:r w:rsidR="00B94BE7" w:rsidRPr="00AB55B9">
        <w:rPr>
          <w:rStyle w:val="Strong"/>
          <w:rFonts w:ascii="Arial" w:hAnsi="Arial" w:cs="Arial"/>
        </w:rPr>
        <w:t> </w:t>
      </w:r>
      <w:r w:rsidRPr="00AB55B9">
        <w:rPr>
          <w:rStyle w:val="Strong"/>
          <w:rFonts w:ascii="Arial" w:hAnsi="Arial" w:cs="Arial"/>
        </w:rPr>
        <w:t>planner</w:t>
      </w:r>
      <w:r w:rsidRPr="00AB55B9">
        <w:rPr>
          <w:rFonts w:cs="Arial"/>
        </w:rPr>
        <w:t>.</w:t>
      </w:r>
    </w:p>
    <w:p w14:paraId="063691F0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An NDIA planner is someone who:</w:t>
      </w:r>
    </w:p>
    <w:p w14:paraId="76895DE9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makes new plans</w:t>
      </w:r>
    </w:p>
    <w:p w14:paraId="0EE4BDA4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changes parts of plans.</w:t>
      </w:r>
    </w:p>
    <w:p w14:paraId="784C06AE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We will also support you if you:</w:t>
      </w:r>
    </w:p>
    <w:p w14:paraId="17A933B4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are not a participant</w:t>
      </w:r>
    </w:p>
    <w:p w14:paraId="513148D8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contact the NDIS to find out about supports.</w:t>
      </w:r>
    </w:p>
    <w:p w14:paraId="0CF7BB54" w14:textId="77777777" w:rsidR="00B94BE7" w:rsidRPr="00AB55B9" w:rsidRDefault="00B94BE7" w:rsidP="00AB55B9">
      <w:pPr>
        <w:spacing w:line="240" w:lineRule="auto"/>
        <w:rPr>
          <w:rFonts w:cs="Arial"/>
        </w:rPr>
      </w:pPr>
      <w:r w:rsidRPr="00AB55B9">
        <w:rPr>
          <w:rFonts w:cs="Arial"/>
        </w:rPr>
        <w:br w:type="page"/>
      </w:r>
    </w:p>
    <w:p w14:paraId="6AC4791B" w14:textId="1F8002CA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lastRenderedPageBreak/>
        <w:t>We will:</w:t>
      </w:r>
    </w:p>
    <w:p w14:paraId="0E66FD91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explain how the test works</w:t>
      </w:r>
    </w:p>
    <w:p w14:paraId="201A67CA" w14:textId="77777777" w:rsidR="00CE638D" w:rsidRPr="00AB55B9" w:rsidRDefault="00CE638D" w:rsidP="00AB55B9">
      <w:pPr>
        <w:pStyle w:val="ListParagraph"/>
        <w:numPr>
          <w:ilvl w:val="0"/>
          <w:numId w:val="35"/>
        </w:numPr>
        <w:spacing w:before="120" w:after="120"/>
        <w:rPr>
          <w:rFonts w:cs="Arial"/>
        </w:rPr>
      </w:pPr>
      <w:r w:rsidRPr="00AB55B9">
        <w:rPr>
          <w:rFonts w:cs="Arial"/>
        </w:rPr>
        <w:t>support you to take part in the test.</w:t>
      </w:r>
    </w:p>
    <w:p w14:paraId="300C6821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If you can take part in the NDIS, we will also explain how you will work with an NDIA planner.</w:t>
      </w:r>
    </w:p>
    <w:p w14:paraId="43472D17" w14:textId="266AF163" w:rsidR="00DE21DC" w:rsidRPr="00AB55B9" w:rsidRDefault="00DE21DC" w:rsidP="00AB55B9">
      <w:pPr>
        <w:pStyle w:val="Heading3"/>
        <w:rPr>
          <w:rFonts w:cs="Arial"/>
        </w:rPr>
      </w:pPr>
      <w:r w:rsidRPr="00AB55B9">
        <w:rPr>
          <w:rFonts w:cs="Arial"/>
        </w:rPr>
        <w:t>If you want more information</w:t>
      </w:r>
    </w:p>
    <w:p w14:paraId="62969E55" w14:textId="44A9609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If you want to find out more about the test, you can come to an information</w:t>
      </w:r>
      <w:r w:rsidR="00B94BE7" w:rsidRPr="00AB55B9">
        <w:rPr>
          <w:rFonts w:cs="Arial"/>
        </w:rPr>
        <w:t> </w:t>
      </w:r>
      <w:r w:rsidRPr="00AB55B9">
        <w:rPr>
          <w:rFonts w:cs="Arial"/>
        </w:rPr>
        <w:t>session.</w:t>
      </w:r>
    </w:p>
    <w:p w14:paraId="47451778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You can ask questions and talk to other people about the test.</w:t>
      </w:r>
    </w:p>
    <w:p w14:paraId="40A22259" w14:textId="77777777" w:rsidR="00CE638D" w:rsidRPr="00AB55B9" w:rsidRDefault="00CE638D" w:rsidP="00AB55B9">
      <w:pPr>
        <w:rPr>
          <w:rFonts w:cs="Arial"/>
        </w:rPr>
      </w:pPr>
      <w:r w:rsidRPr="00AB55B9">
        <w:rPr>
          <w:rFonts w:cs="Arial"/>
        </w:rPr>
        <w:t>You can find more about these information sessions on our website.</w:t>
      </w:r>
    </w:p>
    <w:p w14:paraId="465D4BCD" w14:textId="14BF23E7" w:rsidR="00FB157B" w:rsidRPr="00AB55B9" w:rsidRDefault="00AB55B9" w:rsidP="00CE638D">
      <w:pPr>
        <w:rPr>
          <w:rFonts w:cs="Arial"/>
        </w:rPr>
      </w:pPr>
      <w:hyperlink r:id="rId9" w:history="1">
        <w:r w:rsidR="00CE638D" w:rsidRPr="00AB55B9">
          <w:rPr>
            <w:rStyle w:val="Hyperlink"/>
            <w:rFonts w:cs="Arial"/>
          </w:rPr>
          <w:t>www.ndis.gov.au/improvements</w:t>
        </w:r>
      </w:hyperlink>
      <w:r w:rsidR="00CE638D" w:rsidRPr="00AB55B9">
        <w:rPr>
          <w:rFonts w:cs="Arial"/>
        </w:rPr>
        <w:t xml:space="preserve"> </w:t>
      </w:r>
    </w:p>
    <w:p w14:paraId="3A271E65" w14:textId="5DF62103" w:rsidR="00115682" w:rsidRPr="00AB55B9" w:rsidRDefault="00267359" w:rsidP="00AB55B9">
      <w:pPr>
        <w:pStyle w:val="Heading2"/>
        <w:spacing w:before="1200"/>
        <w:rPr>
          <w:rFonts w:cs="Arial"/>
        </w:rPr>
      </w:pPr>
      <w:bookmarkStart w:id="106" w:name="_Toc116999044"/>
      <w:bookmarkStart w:id="107" w:name="_Toc117258590"/>
      <w:r w:rsidRPr="00AB55B9">
        <w:rPr>
          <w:rFonts w:cs="Arial"/>
        </w:rPr>
        <w:t>How to tell us what you think</w:t>
      </w:r>
      <w:bookmarkEnd w:id="106"/>
      <w:bookmarkEnd w:id="107"/>
    </w:p>
    <w:p w14:paraId="6B77D270" w14:textId="797FAB0D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You can tell us about your experience if you are part of the test in</w:t>
      </w:r>
      <w:r w:rsidR="00B94BE7" w:rsidRPr="00AB55B9">
        <w:rPr>
          <w:rFonts w:cs="Arial"/>
        </w:rPr>
        <w:t> </w:t>
      </w:r>
      <w:r w:rsidRPr="00AB55B9">
        <w:rPr>
          <w:rFonts w:cs="Arial"/>
        </w:rPr>
        <w:t>Tasmania.</w:t>
      </w:r>
    </w:p>
    <w:p w14:paraId="6ED0FF68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You can contact the person who explained the test to you.</w:t>
      </w:r>
    </w:p>
    <w:p w14:paraId="62E32833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For example, an NDIA staff member or a partner.</w:t>
      </w:r>
    </w:p>
    <w:p w14:paraId="3F8A0A43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e explain how to contact us on the following page.</w:t>
      </w:r>
    </w:p>
    <w:p w14:paraId="2DB88F19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You can also send us an email with your ideas.</w:t>
      </w:r>
    </w:p>
    <w:p w14:paraId="1C5674FF" w14:textId="4EE6355B" w:rsidR="00CE638D" w:rsidRPr="00AB55B9" w:rsidRDefault="00B94BE7" w:rsidP="00CE638D">
      <w:pPr>
        <w:rPr>
          <w:rFonts w:cs="Arial"/>
        </w:rPr>
      </w:pPr>
      <w:r w:rsidRPr="00AB55B9">
        <w:rPr>
          <w:rFonts w:cs="Arial"/>
        </w:rPr>
        <w:t xml:space="preserve">Email – </w:t>
      </w:r>
      <w:hyperlink r:id="rId10" w:history="1">
        <w:r w:rsidRPr="00AB55B9">
          <w:rPr>
            <w:rStyle w:val="Hyperlink"/>
            <w:rFonts w:cs="Arial"/>
          </w:rPr>
          <w:t>transition.engagement@ndis.gov.au</w:t>
        </w:r>
      </w:hyperlink>
      <w:r w:rsidR="00CE638D" w:rsidRPr="00AB55B9">
        <w:rPr>
          <w:rFonts w:cs="Arial"/>
        </w:rPr>
        <w:t xml:space="preserve"> </w:t>
      </w:r>
    </w:p>
    <w:p w14:paraId="3BD315FB" w14:textId="3AAA0C94" w:rsidR="00B94BE7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e might also contact you to learn more about your experiences.</w:t>
      </w:r>
    </w:p>
    <w:p w14:paraId="28B15632" w14:textId="77777777" w:rsidR="00B94BE7" w:rsidRPr="00AB55B9" w:rsidRDefault="00B94BE7">
      <w:pPr>
        <w:spacing w:before="0" w:after="0" w:line="240" w:lineRule="auto"/>
        <w:rPr>
          <w:rFonts w:cs="Arial"/>
        </w:rPr>
      </w:pPr>
      <w:r w:rsidRPr="00AB55B9">
        <w:rPr>
          <w:rFonts w:cs="Arial"/>
        </w:rPr>
        <w:br w:type="page"/>
      </w:r>
    </w:p>
    <w:p w14:paraId="0214CDF6" w14:textId="77777777" w:rsidR="00493D5D" w:rsidRPr="00AB55B9" w:rsidRDefault="00493D5D" w:rsidP="00DD389A">
      <w:pPr>
        <w:pStyle w:val="Heading2"/>
        <w:rPr>
          <w:rFonts w:cs="Arial"/>
        </w:rPr>
      </w:pPr>
      <w:bookmarkStart w:id="108" w:name="_Toc12634029"/>
      <w:bookmarkStart w:id="109" w:name="_Toc12636487"/>
      <w:bookmarkStart w:id="110" w:name="_Toc43391451"/>
      <w:bookmarkStart w:id="111" w:name="_Toc43391513"/>
      <w:bookmarkStart w:id="112" w:name="_Toc116999045"/>
      <w:bookmarkStart w:id="113" w:name="_Toc117258591"/>
      <w:r w:rsidRPr="00AB55B9">
        <w:rPr>
          <w:rFonts w:cs="Arial"/>
        </w:rPr>
        <w:lastRenderedPageBreak/>
        <w:t>More information</w:t>
      </w:r>
      <w:bookmarkEnd w:id="108"/>
      <w:bookmarkEnd w:id="109"/>
      <w:bookmarkEnd w:id="110"/>
      <w:bookmarkEnd w:id="111"/>
      <w:bookmarkEnd w:id="112"/>
      <w:bookmarkEnd w:id="113"/>
    </w:p>
    <w:p w14:paraId="732E136E" w14:textId="05B814E5" w:rsidR="008A5DB9" w:rsidRPr="00AB55B9" w:rsidRDefault="008A5DB9" w:rsidP="00CE638D">
      <w:pPr>
        <w:rPr>
          <w:rFonts w:cs="Arial"/>
          <w:lang w:val="x-none" w:eastAsia="x-none"/>
        </w:rPr>
      </w:pPr>
      <w:r w:rsidRPr="00AB55B9">
        <w:rPr>
          <w:rFonts w:cs="Arial"/>
        </w:rPr>
        <w:t>For more information about this</w:t>
      </w:r>
      <w:r w:rsidR="00D62A07" w:rsidRPr="00AB55B9">
        <w:rPr>
          <w:rFonts w:cs="Arial"/>
        </w:rPr>
        <w:t xml:space="preserve"> guide</w:t>
      </w:r>
      <w:r w:rsidRPr="00AB55B9">
        <w:rPr>
          <w:rFonts w:cs="Arial"/>
        </w:rPr>
        <w:t>, please contact us.</w:t>
      </w:r>
    </w:p>
    <w:p w14:paraId="046E4ACC" w14:textId="5C350DE1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 xml:space="preserve">Website – </w:t>
      </w:r>
      <w:hyperlink r:id="rId11" w:history="1">
        <w:r w:rsidRPr="00AB55B9">
          <w:rPr>
            <w:rStyle w:val="Hyperlink"/>
            <w:rFonts w:cs="Arial"/>
          </w:rPr>
          <w:t>www.ndis.gov.au/improvements</w:t>
        </w:r>
      </w:hyperlink>
      <w:r w:rsidR="00CE638D" w:rsidRPr="00AB55B9">
        <w:rPr>
          <w:rStyle w:val="IntenseEmphasis1"/>
          <w:rFonts w:ascii="Arial" w:hAnsi="Arial" w:cs="Arial"/>
        </w:rPr>
        <w:t xml:space="preserve"> </w:t>
      </w:r>
    </w:p>
    <w:p w14:paraId="16381BF9" w14:textId="2480590F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>Phone –</w:t>
      </w:r>
      <w:r w:rsidRPr="00AB55B9">
        <w:rPr>
          <w:rStyle w:val="IntenseEmphasis1"/>
          <w:rFonts w:ascii="Arial" w:hAnsi="Arial" w:cs="Arial"/>
        </w:rPr>
        <w:t xml:space="preserve"> </w:t>
      </w:r>
      <w:r w:rsidR="00CE638D" w:rsidRPr="00AB55B9">
        <w:rPr>
          <w:rStyle w:val="IntenseEmphasis1"/>
          <w:rFonts w:ascii="Arial" w:hAnsi="Arial" w:cs="Arial"/>
        </w:rPr>
        <w:t>1800 800 110</w:t>
      </w:r>
    </w:p>
    <w:p w14:paraId="0195EB37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Follow us on Facebook.</w:t>
      </w:r>
    </w:p>
    <w:p w14:paraId="6F6D4298" w14:textId="77777777" w:rsidR="00CE638D" w:rsidRPr="00AB55B9" w:rsidRDefault="00AB55B9" w:rsidP="00CE638D">
      <w:pPr>
        <w:rPr>
          <w:rStyle w:val="Hyperlink"/>
          <w:rFonts w:cs="Arial"/>
        </w:rPr>
      </w:pPr>
      <w:hyperlink r:id="rId12" w:history="1">
        <w:r w:rsidR="00CE638D" w:rsidRPr="00AB55B9">
          <w:rPr>
            <w:rStyle w:val="Hyperlink"/>
            <w:rFonts w:cs="Arial"/>
          </w:rPr>
          <w:t>www.facebook.com/NDISAus</w:t>
        </w:r>
      </w:hyperlink>
    </w:p>
    <w:p w14:paraId="4DA0A21A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 xml:space="preserve">Follow us on Twitter. </w:t>
      </w:r>
    </w:p>
    <w:p w14:paraId="0B8155C8" w14:textId="1F143FBD" w:rsidR="00AE2123" w:rsidRPr="00AB55B9" w:rsidRDefault="00CE638D" w:rsidP="00CE638D">
      <w:pPr>
        <w:rPr>
          <w:rFonts w:cs="Arial"/>
          <w:b/>
          <w:color w:val="6B2976"/>
        </w:rPr>
      </w:pPr>
      <w:r w:rsidRPr="00AB55B9">
        <w:rPr>
          <w:rStyle w:val="IntenseEmphasis1"/>
          <w:rFonts w:ascii="Arial" w:hAnsi="Arial" w:cs="Arial"/>
        </w:rPr>
        <w:t>@NDIS</w:t>
      </w:r>
      <w:bookmarkStart w:id="114" w:name="_Toc43391514"/>
    </w:p>
    <w:p w14:paraId="7BC498AB" w14:textId="77777777" w:rsidR="00CD310C" w:rsidRPr="00AB55B9" w:rsidRDefault="00CD310C" w:rsidP="00B94BE7">
      <w:pPr>
        <w:pStyle w:val="Heading3"/>
        <w:spacing w:before="240"/>
        <w:rPr>
          <w:rFonts w:cs="Arial"/>
        </w:rPr>
      </w:pPr>
      <w:r w:rsidRPr="00AB55B9">
        <w:rPr>
          <w:rFonts w:cs="Arial"/>
        </w:rPr>
        <w:t>Support to talk to us</w:t>
      </w:r>
      <w:bookmarkEnd w:id="114"/>
    </w:p>
    <w:p w14:paraId="60E27009" w14:textId="2F191373" w:rsidR="00B94BE7" w:rsidRPr="00AB55B9" w:rsidRDefault="00CE638D" w:rsidP="00B94BE7">
      <w:pPr>
        <w:rPr>
          <w:rFonts w:cs="Arial"/>
        </w:rPr>
      </w:pPr>
      <w:r w:rsidRPr="00AB55B9">
        <w:rPr>
          <w:rFonts w:cs="Arial"/>
        </w:rPr>
        <w:t>You can talk to us online using our webchat feature at the top of our</w:t>
      </w:r>
      <w:r w:rsidR="00B94BE7" w:rsidRPr="00AB55B9">
        <w:rPr>
          <w:rFonts w:cs="Arial"/>
        </w:rPr>
        <w:t> </w:t>
      </w:r>
      <w:r w:rsidRPr="00AB55B9">
        <w:rPr>
          <w:rFonts w:cs="Arial"/>
        </w:rPr>
        <w:t>website.</w:t>
      </w:r>
      <w:r w:rsidR="00B94BE7" w:rsidRPr="00AB55B9">
        <w:rPr>
          <w:rFonts w:cs="Arial"/>
        </w:rPr>
        <w:t xml:space="preserve"> </w:t>
      </w:r>
    </w:p>
    <w:p w14:paraId="4A31B948" w14:textId="5AAC2912" w:rsidR="00CE638D" w:rsidRPr="00AB55B9" w:rsidRDefault="00B94BE7" w:rsidP="00B94BE7">
      <w:pPr>
        <w:rPr>
          <w:rFonts w:cs="Arial"/>
          <w:b/>
          <w:color w:val="6B2976"/>
        </w:rPr>
      </w:pPr>
      <w:r w:rsidRPr="00AB55B9">
        <w:rPr>
          <w:rFonts w:cs="Arial"/>
        </w:rPr>
        <w:t xml:space="preserve">Website – </w:t>
      </w:r>
      <w:hyperlink r:id="rId13" w:history="1">
        <w:r w:rsidR="00CE638D" w:rsidRPr="00AB55B9">
          <w:rPr>
            <w:rStyle w:val="Hyperlink"/>
            <w:rFonts w:cs="Arial"/>
          </w:rPr>
          <w:t>www.ndis.gov.au</w:t>
        </w:r>
      </w:hyperlink>
    </w:p>
    <w:p w14:paraId="74CB0716" w14:textId="1BE3C7FD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If you speak a language other than English, you can call</w:t>
      </w:r>
      <w:r w:rsidR="00B94BE7" w:rsidRPr="00AB55B9">
        <w:rPr>
          <w:rFonts w:cs="Arial"/>
        </w:rPr>
        <w:t>:</w:t>
      </w:r>
      <w:r w:rsidR="00B94BE7" w:rsidRPr="00AB55B9">
        <w:rPr>
          <w:rFonts w:cs="Arial"/>
        </w:rPr>
        <w:br/>
      </w:r>
      <w:r w:rsidRPr="00AB55B9">
        <w:rPr>
          <w:rFonts w:cs="Arial"/>
        </w:rPr>
        <w:t>Translating and Interpreting Service (TIS)</w:t>
      </w:r>
    </w:p>
    <w:p w14:paraId="2BDBD8D8" w14:textId="503E22A3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>Phone –</w:t>
      </w:r>
      <w:r w:rsidRPr="00AB55B9">
        <w:rPr>
          <w:rStyle w:val="IntenseEmphasis1"/>
          <w:rFonts w:ascii="Arial" w:hAnsi="Arial" w:cs="Arial"/>
        </w:rPr>
        <w:t xml:space="preserve"> </w:t>
      </w:r>
      <w:r w:rsidR="00CE638D" w:rsidRPr="00AB55B9">
        <w:rPr>
          <w:rStyle w:val="IntenseEmphasis1"/>
          <w:rFonts w:ascii="Arial" w:hAnsi="Arial" w:cs="Arial"/>
        </w:rPr>
        <w:t>131 450</w:t>
      </w:r>
    </w:p>
    <w:p w14:paraId="2C1AA811" w14:textId="7AC394B0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If you have a speech or hearing impairment, you can call:</w:t>
      </w:r>
    </w:p>
    <w:p w14:paraId="15AE669A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TTY</w:t>
      </w:r>
    </w:p>
    <w:p w14:paraId="5EA2CDED" w14:textId="09DAD698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 xml:space="preserve">Phone – </w:t>
      </w:r>
      <w:r w:rsidR="00CE638D" w:rsidRPr="00AB55B9">
        <w:rPr>
          <w:rStyle w:val="IntenseEmphasis1"/>
          <w:rFonts w:ascii="Arial" w:hAnsi="Arial" w:cs="Arial"/>
        </w:rPr>
        <w:t>1800 555 677</w:t>
      </w:r>
    </w:p>
    <w:p w14:paraId="26C2EED7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Speak and Listen</w:t>
      </w:r>
    </w:p>
    <w:p w14:paraId="1F517D9B" w14:textId="12589349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 xml:space="preserve">Phone – </w:t>
      </w:r>
      <w:r w:rsidR="00CE638D" w:rsidRPr="00AB55B9">
        <w:rPr>
          <w:rStyle w:val="IntenseEmphasis1"/>
          <w:rFonts w:ascii="Arial" w:hAnsi="Arial" w:cs="Arial"/>
        </w:rPr>
        <w:t>1800 555 727</w:t>
      </w:r>
    </w:p>
    <w:p w14:paraId="144C7270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National Relay Service</w:t>
      </w:r>
    </w:p>
    <w:p w14:paraId="53CEDEF8" w14:textId="45049F04" w:rsidR="00CE638D" w:rsidRPr="00AB55B9" w:rsidRDefault="00B94BE7" w:rsidP="00CE638D">
      <w:pPr>
        <w:rPr>
          <w:rStyle w:val="IntenseEmphasis1"/>
          <w:rFonts w:ascii="Arial" w:hAnsi="Arial" w:cs="Arial"/>
        </w:rPr>
      </w:pPr>
      <w:r w:rsidRPr="00AB55B9">
        <w:rPr>
          <w:rFonts w:cs="Arial"/>
        </w:rPr>
        <w:t xml:space="preserve">Phone – </w:t>
      </w:r>
      <w:r w:rsidR="00CE638D" w:rsidRPr="00AB55B9">
        <w:rPr>
          <w:rStyle w:val="IntenseEmphasis1"/>
          <w:rFonts w:ascii="Arial" w:hAnsi="Arial" w:cs="Arial"/>
        </w:rPr>
        <w:t>133 677</w:t>
      </w:r>
    </w:p>
    <w:p w14:paraId="424CB758" w14:textId="513DE21A" w:rsidR="00B94BE7" w:rsidRPr="00AB55B9" w:rsidRDefault="00B94BE7" w:rsidP="00CE638D">
      <w:pPr>
        <w:rPr>
          <w:rStyle w:val="Hyperlink"/>
          <w:rFonts w:cs="Arial"/>
        </w:rPr>
      </w:pPr>
      <w:r w:rsidRPr="00AB55B9">
        <w:rPr>
          <w:rFonts w:cs="Arial"/>
        </w:rPr>
        <w:t xml:space="preserve">Website – </w:t>
      </w:r>
      <w:hyperlink r:id="rId14" w:history="1">
        <w:r w:rsidRPr="00AB55B9">
          <w:rPr>
            <w:rStyle w:val="Hyperlink"/>
            <w:rFonts w:cs="Arial"/>
          </w:rPr>
          <w:t>www.relayservice.gov.au</w:t>
        </w:r>
      </w:hyperlink>
      <w:r w:rsidR="00CE638D" w:rsidRPr="00AB55B9">
        <w:rPr>
          <w:rStyle w:val="Hyperlink"/>
          <w:rFonts w:cs="Arial"/>
        </w:rPr>
        <w:t xml:space="preserve"> </w:t>
      </w:r>
    </w:p>
    <w:p w14:paraId="4E17E2E0" w14:textId="77777777" w:rsidR="00B94BE7" w:rsidRPr="00AB55B9" w:rsidRDefault="00B94BE7">
      <w:pPr>
        <w:spacing w:before="0" w:after="0" w:line="240" w:lineRule="auto"/>
        <w:rPr>
          <w:rStyle w:val="Hyperlink"/>
          <w:rFonts w:cs="Arial"/>
        </w:rPr>
      </w:pPr>
      <w:r w:rsidRPr="00AB55B9">
        <w:rPr>
          <w:rStyle w:val="Hyperlink"/>
          <w:rFonts w:cs="Arial"/>
        </w:rPr>
        <w:br w:type="page"/>
      </w:r>
    </w:p>
    <w:p w14:paraId="42E6B1D1" w14:textId="77777777" w:rsidR="008928D5" w:rsidRPr="00AB55B9" w:rsidRDefault="008928D5" w:rsidP="00DD389A">
      <w:pPr>
        <w:pStyle w:val="Heading2"/>
        <w:rPr>
          <w:rFonts w:cs="Arial"/>
        </w:rPr>
      </w:pPr>
      <w:bookmarkStart w:id="115" w:name="_Toc43391452"/>
      <w:bookmarkStart w:id="116" w:name="_Toc43391515"/>
      <w:bookmarkStart w:id="117" w:name="_Toc116999046"/>
      <w:bookmarkStart w:id="118" w:name="_Ref117079441"/>
      <w:bookmarkStart w:id="119" w:name="_Toc117258592"/>
      <w:r w:rsidRPr="00AB55B9">
        <w:rPr>
          <w:rFonts w:cs="Arial"/>
        </w:rPr>
        <w:lastRenderedPageBreak/>
        <w:t>Word list</w:t>
      </w:r>
      <w:bookmarkEnd w:id="115"/>
      <w:bookmarkEnd w:id="116"/>
      <w:bookmarkEnd w:id="117"/>
      <w:bookmarkEnd w:id="118"/>
      <w:bookmarkEnd w:id="119"/>
    </w:p>
    <w:p w14:paraId="27407612" w14:textId="77777777" w:rsidR="00115682" w:rsidRPr="00AB55B9" w:rsidRDefault="00115682" w:rsidP="00CE638D">
      <w:pPr>
        <w:rPr>
          <w:rFonts w:cs="Arial"/>
          <w:lang w:val="x-none" w:eastAsia="x-none"/>
        </w:rPr>
      </w:pPr>
      <w:r w:rsidRPr="00AB55B9">
        <w:rPr>
          <w:rFonts w:cs="Arial"/>
          <w:lang w:val="x-none" w:eastAsia="x-none"/>
        </w:rPr>
        <w:t xml:space="preserve">This list explains what the </w:t>
      </w:r>
      <w:r w:rsidRPr="00AB55B9">
        <w:rPr>
          <w:rStyle w:val="Strong"/>
          <w:rFonts w:ascii="Arial" w:hAnsi="Arial" w:cs="Arial"/>
          <w:lang w:val="x-none" w:eastAsia="x-none"/>
        </w:rPr>
        <w:t>bold</w:t>
      </w:r>
      <w:r w:rsidRPr="00AB55B9">
        <w:rPr>
          <w:rFonts w:cs="Arial"/>
          <w:lang w:val="x-none" w:eastAsia="x-none"/>
        </w:rPr>
        <w:t xml:space="preserve"> words in this document mean.</w:t>
      </w:r>
    </w:p>
    <w:p w14:paraId="7FFD59CF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Developmental delay or concern</w:t>
      </w:r>
    </w:p>
    <w:p w14:paraId="356B5635" w14:textId="61BE80B9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Some children might not develop at the same pace as other children of the</w:t>
      </w:r>
      <w:r w:rsidR="00AB55B9">
        <w:rPr>
          <w:rFonts w:cs="Arial"/>
        </w:rPr>
        <w:t> </w:t>
      </w:r>
      <w:r w:rsidRPr="00AB55B9">
        <w:rPr>
          <w:rFonts w:cs="Arial"/>
        </w:rPr>
        <w:t>same age.</w:t>
      </w:r>
    </w:p>
    <w:p w14:paraId="71D6FA67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They may need extra help to do everyday things.</w:t>
      </w:r>
    </w:p>
    <w:p w14:paraId="5F5148BD" w14:textId="634249D2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hen this happens, we say they have a developmental delay or</w:t>
      </w:r>
      <w:r w:rsidR="00B94BE7" w:rsidRPr="00AB55B9">
        <w:rPr>
          <w:rFonts w:cs="Arial"/>
        </w:rPr>
        <w:t> </w:t>
      </w:r>
      <w:r w:rsidRPr="00AB55B9">
        <w:rPr>
          <w:rFonts w:cs="Arial"/>
        </w:rPr>
        <w:t>concern.</w:t>
      </w:r>
    </w:p>
    <w:p w14:paraId="4C60564C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Early childhood partner</w:t>
      </w:r>
      <w:r w:rsidRPr="00AB55B9">
        <w:rPr>
          <w:rFonts w:cs="Arial"/>
        </w:rPr>
        <w:t xml:space="preserve"> </w:t>
      </w:r>
    </w:p>
    <w:p w14:paraId="26DB8112" w14:textId="77777777" w:rsidR="00CE638D" w:rsidRPr="00AB55B9" w:rsidRDefault="00CE638D" w:rsidP="00CE638D">
      <w:pPr>
        <w:rPr>
          <w:rStyle w:val="Strong"/>
          <w:rFonts w:ascii="Arial" w:hAnsi="Arial" w:cs="Arial"/>
        </w:rPr>
      </w:pPr>
      <w:r w:rsidRPr="00AB55B9">
        <w:rPr>
          <w:rFonts w:cs="Arial"/>
        </w:rPr>
        <w:t>Early childhood partners are people who support children and their families to find and use services.</w:t>
      </w:r>
    </w:p>
    <w:p w14:paraId="4DF352C0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Local area coordinator</w:t>
      </w:r>
      <w:r w:rsidRPr="00AB55B9">
        <w:rPr>
          <w:rFonts w:cs="Arial"/>
        </w:rPr>
        <w:t xml:space="preserve"> </w:t>
      </w:r>
    </w:p>
    <w:p w14:paraId="0ABA66F8" w14:textId="77777777" w:rsidR="00CE638D" w:rsidRPr="00AB55B9" w:rsidRDefault="00CE638D" w:rsidP="00CE638D">
      <w:pPr>
        <w:rPr>
          <w:rStyle w:val="Strong"/>
          <w:rFonts w:ascii="Arial" w:hAnsi="Arial" w:cs="Arial"/>
        </w:rPr>
      </w:pPr>
      <w:r w:rsidRPr="00AB55B9">
        <w:rPr>
          <w:rFonts w:cs="Arial"/>
        </w:rPr>
        <w:t>Local area coordinators are people who support participants to find and use services.</w:t>
      </w:r>
    </w:p>
    <w:p w14:paraId="2C0CFC0E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NDIA planner</w:t>
      </w:r>
    </w:p>
    <w:p w14:paraId="092E7543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An NDIA planner is someone who:</w:t>
      </w:r>
    </w:p>
    <w:p w14:paraId="56554C74" w14:textId="77777777" w:rsidR="00CE638D" w:rsidRPr="00AB55B9" w:rsidRDefault="00CE638D" w:rsidP="007A73DF">
      <w:pPr>
        <w:pStyle w:val="ListParagraph"/>
        <w:numPr>
          <w:ilvl w:val="0"/>
          <w:numId w:val="35"/>
        </w:numPr>
        <w:rPr>
          <w:rFonts w:cs="Arial"/>
        </w:rPr>
      </w:pPr>
      <w:r w:rsidRPr="00AB55B9">
        <w:rPr>
          <w:rFonts w:cs="Arial"/>
        </w:rPr>
        <w:t>makes new plans</w:t>
      </w:r>
    </w:p>
    <w:p w14:paraId="2162D210" w14:textId="77777777" w:rsidR="00CE638D" w:rsidRPr="00AB55B9" w:rsidRDefault="00CE638D" w:rsidP="007A73DF">
      <w:pPr>
        <w:pStyle w:val="ListParagraph"/>
        <w:numPr>
          <w:ilvl w:val="0"/>
          <w:numId w:val="35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AB55B9">
        <w:rPr>
          <w:rFonts w:cs="Arial"/>
        </w:rPr>
        <w:t>changes parts of plans.</w:t>
      </w:r>
    </w:p>
    <w:p w14:paraId="67217412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Participant</w:t>
      </w:r>
    </w:p>
    <w:p w14:paraId="096EC297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Participants are people with disability who take part in the NDIS.</w:t>
      </w:r>
    </w:p>
    <w:p w14:paraId="792BCB7B" w14:textId="77777777" w:rsidR="00CE638D" w:rsidRPr="00AB55B9" w:rsidRDefault="00CE638D" w:rsidP="00AB55B9">
      <w:pPr>
        <w:spacing w:before="360"/>
        <w:rPr>
          <w:rFonts w:cs="Arial"/>
        </w:rPr>
      </w:pPr>
      <w:r w:rsidRPr="00AB55B9">
        <w:rPr>
          <w:rStyle w:val="Strong"/>
          <w:rFonts w:ascii="Arial" w:hAnsi="Arial" w:cs="Arial"/>
        </w:rPr>
        <w:t>Partner</w:t>
      </w:r>
      <w:r w:rsidRPr="00AB55B9">
        <w:rPr>
          <w:rFonts w:cs="Arial"/>
        </w:rPr>
        <w:t xml:space="preserve"> </w:t>
      </w:r>
    </w:p>
    <w:p w14:paraId="202A2978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Partners are people who help others find and use services.</w:t>
      </w:r>
    </w:p>
    <w:p w14:paraId="0C8596C5" w14:textId="75CA64DC" w:rsidR="00CE638D" w:rsidRPr="00AB55B9" w:rsidRDefault="00CE638D" w:rsidP="00AB55B9">
      <w:pPr>
        <w:spacing w:before="600"/>
        <w:rPr>
          <w:rFonts w:cs="Arial"/>
        </w:rPr>
      </w:pPr>
      <w:r w:rsidRPr="00AB55B9">
        <w:rPr>
          <w:rStyle w:val="Strong"/>
          <w:rFonts w:ascii="Arial" w:hAnsi="Arial" w:cs="Arial"/>
        </w:rPr>
        <w:lastRenderedPageBreak/>
        <w:t>Plan reassessment</w:t>
      </w:r>
    </w:p>
    <w:p w14:paraId="7BF5C38D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When we do a plan reassessment, we check if your plan needs to change.</w:t>
      </w:r>
    </w:p>
    <w:p w14:paraId="1E5BFD13" w14:textId="77777777" w:rsidR="00CE638D" w:rsidRPr="00AB55B9" w:rsidRDefault="00CE638D" w:rsidP="00AB55B9">
      <w:pPr>
        <w:spacing w:before="360"/>
        <w:rPr>
          <w:rStyle w:val="Strong"/>
          <w:rFonts w:ascii="Arial" w:hAnsi="Arial" w:cs="Arial"/>
        </w:rPr>
      </w:pPr>
      <w:r w:rsidRPr="00AB55B9">
        <w:rPr>
          <w:rStyle w:val="Strong"/>
          <w:rFonts w:ascii="Arial" w:hAnsi="Arial" w:cs="Arial"/>
        </w:rPr>
        <w:t>Provider</w:t>
      </w:r>
    </w:p>
    <w:p w14:paraId="4A087753" w14:textId="77777777" w:rsidR="00CE638D" w:rsidRPr="00AB55B9" w:rsidRDefault="00CE638D" w:rsidP="00CE638D">
      <w:pPr>
        <w:rPr>
          <w:rFonts w:cs="Arial"/>
        </w:rPr>
      </w:pPr>
      <w:r w:rsidRPr="00AB55B9">
        <w:rPr>
          <w:rFonts w:cs="Arial"/>
        </w:rPr>
        <w:t>Providers deliver services to people with disability.</w:t>
      </w:r>
    </w:p>
    <w:p w14:paraId="65A85199" w14:textId="65AAC796" w:rsidR="00EC31C6" w:rsidRPr="00AB55B9" w:rsidRDefault="00CE638D" w:rsidP="00B94BE7">
      <w:pPr>
        <w:spacing w:before="11200"/>
        <w:rPr>
          <w:rFonts w:cs="Arial"/>
          <w:lang w:val="en-US"/>
        </w:rPr>
      </w:pPr>
      <w:r w:rsidRPr="00AB55B9">
        <w:rPr>
          <w:rFonts w:cs="Arial"/>
          <w:sz w:val="24"/>
          <w:szCs w:val="24"/>
        </w:rPr>
        <w:t>The Information Access Group cre</w:t>
      </w:r>
      <w:r w:rsidRPr="00AB55B9">
        <w:rPr>
          <w:rStyle w:val="EndnoteTextChar"/>
          <w:rFonts w:ascii="Arial" w:hAnsi="Arial" w:cs="Arial"/>
        </w:rPr>
        <w:t xml:space="preserve">ated this </w:t>
      </w:r>
      <w:r w:rsidR="00B94BE7" w:rsidRPr="00AB55B9">
        <w:rPr>
          <w:rStyle w:val="EndnoteTextChar"/>
          <w:rFonts w:ascii="Arial" w:hAnsi="Arial" w:cs="Arial"/>
        </w:rPr>
        <w:t xml:space="preserve">text-only </w:t>
      </w:r>
      <w:r w:rsidRPr="00AB55B9">
        <w:rPr>
          <w:rStyle w:val="EndnoteTextChar"/>
          <w:rFonts w:ascii="Arial" w:hAnsi="Arial" w:cs="Arial"/>
        </w:rPr>
        <w:t>Easy Read document</w:t>
      </w:r>
      <w:r w:rsidR="00B94BE7" w:rsidRPr="00AB55B9">
        <w:rPr>
          <w:rStyle w:val="EndnoteTextChar"/>
          <w:rFonts w:ascii="Arial" w:hAnsi="Arial" w:cs="Arial"/>
        </w:rPr>
        <w:t>.</w:t>
      </w:r>
      <w:r w:rsidR="00B94BE7" w:rsidRPr="00AB55B9">
        <w:rPr>
          <w:rStyle w:val="EndnoteTextChar"/>
          <w:rFonts w:ascii="Arial" w:hAnsi="Arial" w:cs="Arial"/>
        </w:rPr>
        <w:br/>
      </w:r>
      <w:r w:rsidRPr="00AB55B9">
        <w:rPr>
          <w:rFonts w:cs="Arial"/>
          <w:sz w:val="24"/>
          <w:szCs w:val="24"/>
        </w:rPr>
        <w:t>For any enquirie</w:t>
      </w:r>
      <w:r w:rsidR="00B94BE7" w:rsidRPr="00AB55B9">
        <w:rPr>
          <w:rFonts w:cs="Arial"/>
          <w:sz w:val="24"/>
          <w:szCs w:val="24"/>
        </w:rPr>
        <w:t>s</w:t>
      </w:r>
      <w:r w:rsidRPr="00AB55B9">
        <w:rPr>
          <w:rFonts w:cs="Arial"/>
          <w:sz w:val="24"/>
          <w:szCs w:val="24"/>
        </w:rPr>
        <w:t xml:space="preserve">, please visit </w:t>
      </w:r>
      <w:hyperlink r:id="rId15" w:history="1">
        <w:r w:rsidRPr="00AB55B9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="00B94BE7" w:rsidRPr="00AB55B9">
        <w:rPr>
          <w:rFonts w:cs="Arial"/>
          <w:sz w:val="24"/>
          <w:szCs w:val="24"/>
        </w:rPr>
        <w:br/>
      </w:r>
      <w:r w:rsidRPr="00AB55B9">
        <w:rPr>
          <w:rFonts w:cs="Arial"/>
          <w:sz w:val="24"/>
          <w:szCs w:val="24"/>
        </w:rPr>
        <w:t>Quote job number 5037.</w:t>
      </w:r>
      <w:bookmarkEnd w:id="96"/>
      <w:bookmarkEnd w:id="97"/>
    </w:p>
    <w:sectPr w:rsidR="00EC31C6" w:rsidRPr="00AB55B9" w:rsidSect="00E310D5">
      <w:footerReference w:type="default" r:id="rId16"/>
      <w:footerReference w:type="firs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D1C1D" w14:textId="77777777" w:rsidR="00D35BEF" w:rsidRDefault="00D35BEF" w:rsidP="00134CC3">
      <w:pPr>
        <w:spacing w:before="0" w:after="0" w:line="240" w:lineRule="auto"/>
      </w:pPr>
      <w:r>
        <w:separator/>
      </w:r>
    </w:p>
  </w:endnote>
  <w:endnote w:type="continuationSeparator" w:id="0">
    <w:p w14:paraId="2D18C53A" w14:textId="77777777" w:rsidR="00D35BEF" w:rsidRDefault="00D35BE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4E26B090" w14:textId="77777777" w:rsidR="00D35BEF" w:rsidRDefault="00D35BE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CA177" w14:textId="4C5EEE7A" w:rsidR="00384C4C" w:rsidRPr="00B94BE7" w:rsidRDefault="00AB55B9" w:rsidP="00B94BE7">
    <w:pPr>
      <w:pStyle w:val="Footer"/>
      <w:jc w:val="center"/>
      <w:rPr>
        <w:color w:val="000000" w:themeColor="text1"/>
        <w:sz w:val="24"/>
        <w:szCs w:val="24"/>
      </w:rPr>
    </w:pPr>
    <w:sdt>
      <w:sdtPr>
        <w:rPr>
          <w:color w:val="000000" w:themeColor="text1"/>
          <w:sz w:val="24"/>
          <w:szCs w:val="24"/>
        </w:rPr>
        <w:id w:val="-1338999226"/>
        <w:docPartObj>
          <w:docPartGallery w:val="Page Numbers (Top of Page)"/>
          <w:docPartUnique/>
        </w:docPartObj>
      </w:sdtPr>
      <w:sdtEndPr/>
      <w:sdtContent>
        <w:r w:rsidR="00B94BE7" w:rsidRPr="00B94BE7">
          <w:rPr>
            <w:color w:val="000000" w:themeColor="text1"/>
            <w:sz w:val="24"/>
            <w:szCs w:val="24"/>
          </w:rPr>
          <w:t xml:space="preserve">Page </w:t>
        </w:r>
        <w:r w:rsidR="00B94BE7" w:rsidRPr="00B94BE7">
          <w:rPr>
            <w:color w:val="000000" w:themeColor="text1"/>
            <w:sz w:val="24"/>
            <w:szCs w:val="24"/>
          </w:rPr>
          <w:fldChar w:fldCharType="begin"/>
        </w:r>
        <w:r w:rsidR="00B94BE7" w:rsidRPr="00B94BE7">
          <w:rPr>
            <w:color w:val="000000" w:themeColor="text1"/>
            <w:sz w:val="24"/>
            <w:szCs w:val="24"/>
          </w:rPr>
          <w:instrText xml:space="preserve"> PAGE </w:instrText>
        </w:r>
        <w:r w:rsidR="00B94BE7" w:rsidRPr="00B94BE7">
          <w:rPr>
            <w:color w:val="000000" w:themeColor="text1"/>
            <w:sz w:val="24"/>
            <w:szCs w:val="24"/>
          </w:rPr>
          <w:fldChar w:fldCharType="separate"/>
        </w:r>
        <w:r w:rsidR="00B94BE7">
          <w:rPr>
            <w:color w:val="000000" w:themeColor="text1"/>
            <w:sz w:val="24"/>
            <w:szCs w:val="24"/>
          </w:rPr>
          <w:t>1</w:t>
        </w:r>
        <w:r w:rsidR="00B94BE7" w:rsidRPr="00B94BE7">
          <w:rPr>
            <w:color w:val="000000" w:themeColor="text1"/>
            <w:sz w:val="24"/>
            <w:szCs w:val="24"/>
          </w:rPr>
          <w:fldChar w:fldCharType="end"/>
        </w:r>
        <w:r w:rsidR="00B94BE7" w:rsidRPr="00B94BE7">
          <w:rPr>
            <w:color w:val="000000" w:themeColor="text1"/>
            <w:sz w:val="24"/>
            <w:szCs w:val="24"/>
          </w:rPr>
          <w:t xml:space="preserve"> of </w:t>
        </w:r>
        <w:r w:rsidR="00B94BE7" w:rsidRPr="00B94BE7">
          <w:rPr>
            <w:color w:val="000000" w:themeColor="text1"/>
            <w:sz w:val="24"/>
            <w:szCs w:val="24"/>
          </w:rPr>
          <w:fldChar w:fldCharType="begin"/>
        </w:r>
        <w:r w:rsidR="00B94BE7" w:rsidRPr="00B94BE7">
          <w:rPr>
            <w:color w:val="000000" w:themeColor="text1"/>
            <w:sz w:val="24"/>
            <w:szCs w:val="24"/>
          </w:rPr>
          <w:instrText xml:space="preserve"> NUMPAGES  </w:instrText>
        </w:r>
        <w:r w:rsidR="00B94BE7" w:rsidRPr="00B94BE7">
          <w:rPr>
            <w:color w:val="000000" w:themeColor="text1"/>
            <w:sz w:val="24"/>
            <w:szCs w:val="24"/>
          </w:rPr>
          <w:fldChar w:fldCharType="separate"/>
        </w:r>
        <w:r w:rsidR="00B94BE7">
          <w:rPr>
            <w:color w:val="000000" w:themeColor="text1"/>
            <w:sz w:val="24"/>
            <w:szCs w:val="24"/>
          </w:rPr>
          <w:t>15</w:t>
        </w:r>
        <w:r w:rsidR="00B94BE7" w:rsidRPr="00B94BE7">
          <w:rPr>
            <w:color w:val="000000" w:themeColor="text1"/>
            <w:sz w:val="24"/>
            <w:szCs w:val="24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0532389"/>
      <w:docPartObj>
        <w:docPartGallery w:val="Page Numbers (Bottom of Page)"/>
        <w:docPartUnique/>
      </w:docPartObj>
    </w:sdtPr>
    <w:sdtEndPr>
      <w:rPr>
        <w:color w:val="000000" w:themeColor="text1"/>
        <w:sz w:val="24"/>
        <w:szCs w:val="24"/>
      </w:rPr>
    </w:sdtEndPr>
    <w:sdtContent>
      <w:sdt>
        <w:sdtPr>
          <w:rPr>
            <w:color w:val="000000" w:themeColor="text1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FA22318" w14:textId="4E934478" w:rsidR="00CB3B8E" w:rsidRPr="00B94BE7" w:rsidRDefault="00B94BE7" w:rsidP="00B94BE7">
            <w:pPr>
              <w:pStyle w:val="Footer"/>
              <w:jc w:val="center"/>
              <w:rPr>
                <w:color w:val="000000" w:themeColor="text1"/>
                <w:sz w:val="24"/>
                <w:szCs w:val="24"/>
              </w:rPr>
            </w:pPr>
            <w:r w:rsidRPr="00B94BE7">
              <w:rPr>
                <w:color w:val="000000" w:themeColor="text1"/>
                <w:sz w:val="24"/>
                <w:szCs w:val="24"/>
              </w:rPr>
              <w:t xml:space="preserve">Page </w: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B94BE7">
              <w:rPr>
                <w:color w:val="000000" w:themeColor="text1"/>
                <w:sz w:val="24"/>
                <w:szCs w:val="24"/>
              </w:rPr>
              <w:instrText xml:space="preserve"> PAGE </w:instrTex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B94BE7">
              <w:rPr>
                <w:color w:val="000000" w:themeColor="text1"/>
                <w:sz w:val="24"/>
                <w:szCs w:val="24"/>
              </w:rPr>
              <w:t>2</w: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end"/>
            </w:r>
            <w:r w:rsidRPr="00B94BE7">
              <w:rPr>
                <w:color w:val="000000" w:themeColor="text1"/>
                <w:sz w:val="24"/>
                <w:szCs w:val="24"/>
              </w:rPr>
              <w:t xml:space="preserve"> of </w: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begin"/>
            </w:r>
            <w:r w:rsidRPr="00B94BE7">
              <w:rPr>
                <w:color w:val="000000" w:themeColor="text1"/>
                <w:sz w:val="24"/>
                <w:szCs w:val="24"/>
              </w:rPr>
              <w:instrText xml:space="preserve"> NUMPAGES  </w:instrTex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separate"/>
            </w:r>
            <w:r w:rsidRPr="00B94BE7">
              <w:rPr>
                <w:color w:val="000000" w:themeColor="text1"/>
                <w:sz w:val="24"/>
                <w:szCs w:val="24"/>
              </w:rPr>
              <w:t>2</w:t>
            </w:r>
            <w:r w:rsidRPr="00B94BE7">
              <w:rPr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3BB41" w14:textId="77777777" w:rsidR="00D35BEF" w:rsidRDefault="00D35BE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A626ACC" w14:textId="77777777" w:rsidR="00D35BEF" w:rsidRDefault="00D35BE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DFC3C01" w14:textId="77777777" w:rsidR="00D35BEF" w:rsidRDefault="00D35BE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B691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D5E3D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DE46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56C4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CA66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ECAA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1A1D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2CEA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6E5F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F26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CF1FC3"/>
    <w:multiLevelType w:val="hybridMultilevel"/>
    <w:tmpl w:val="69C29D6A"/>
    <w:lvl w:ilvl="0" w:tplc="82F430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860042"/>
    <w:multiLevelType w:val="hybridMultilevel"/>
    <w:tmpl w:val="180AA822"/>
    <w:lvl w:ilvl="0" w:tplc="82F430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991442"/>
    <w:multiLevelType w:val="hybridMultilevel"/>
    <w:tmpl w:val="D8B89540"/>
    <w:lvl w:ilvl="0" w:tplc="818AFCE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423D67"/>
    <w:multiLevelType w:val="hybridMultilevel"/>
    <w:tmpl w:val="DEE23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561922"/>
    <w:multiLevelType w:val="hybridMultilevel"/>
    <w:tmpl w:val="DC56602A"/>
    <w:lvl w:ilvl="0" w:tplc="401A764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B0521B"/>
    <w:multiLevelType w:val="hybridMultilevel"/>
    <w:tmpl w:val="36D626B8"/>
    <w:lvl w:ilvl="0" w:tplc="E2A80C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61649"/>
    <w:multiLevelType w:val="hybridMultilevel"/>
    <w:tmpl w:val="3FF85F24"/>
    <w:lvl w:ilvl="0" w:tplc="82F430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EA72DA"/>
    <w:multiLevelType w:val="hybridMultilevel"/>
    <w:tmpl w:val="673495AE"/>
    <w:lvl w:ilvl="0" w:tplc="CA3AB20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0B38B3"/>
    <w:multiLevelType w:val="hybridMultilevel"/>
    <w:tmpl w:val="DB002E26"/>
    <w:lvl w:ilvl="0" w:tplc="818AFCE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572AD0"/>
    <w:multiLevelType w:val="hybridMultilevel"/>
    <w:tmpl w:val="37BC98BC"/>
    <w:lvl w:ilvl="0" w:tplc="82F4309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475222"/>
    <w:multiLevelType w:val="hybridMultilevel"/>
    <w:tmpl w:val="24846322"/>
    <w:lvl w:ilvl="0" w:tplc="6AD4E43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2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571593"/>
    <w:multiLevelType w:val="hybridMultilevel"/>
    <w:tmpl w:val="F38262EE"/>
    <w:lvl w:ilvl="0" w:tplc="818AFCE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35627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847287188">
    <w:abstractNumId w:val="20"/>
  </w:num>
  <w:num w:numId="3" w16cid:durableId="1378508539">
    <w:abstractNumId w:val="25"/>
  </w:num>
  <w:num w:numId="4" w16cid:durableId="1411193776">
    <w:abstractNumId w:val="32"/>
  </w:num>
  <w:num w:numId="5" w16cid:durableId="600139131">
    <w:abstractNumId w:val="34"/>
  </w:num>
  <w:num w:numId="6" w16cid:durableId="1448769346">
    <w:abstractNumId w:val="13"/>
  </w:num>
  <w:num w:numId="7" w16cid:durableId="1432553618">
    <w:abstractNumId w:val="12"/>
  </w:num>
  <w:num w:numId="8" w16cid:durableId="866530531">
    <w:abstractNumId w:val="39"/>
  </w:num>
  <w:num w:numId="9" w16cid:durableId="731537923">
    <w:abstractNumId w:val="36"/>
  </w:num>
  <w:num w:numId="10" w16cid:durableId="1072628501">
    <w:abstractNumId w:val="26"/>
  </w:num>
  <w:num w:numId="11" w16cid:durableId="1476025134">
    <w:abstractNumId w:val="35"/>
  </w:num>
  <w:num w:numId="12" w16cid:durableId="1228344057">
    <w:abstractNumId w:val="29"/>
  </w:num>
  <w:num w:numId="13" w16cid:durableId="1250315755">
    <w:abstractNumId w:val="24"/>
  </w:num>
  <w:num w:numId="14" w16cid:durableId="1669557155">
    <w:abstractNumId w:val="37"/>
  </w:num>
  <w:num w:numId="15" w16cid:durableId="1825773317">
    <w:abstractNumId w:val="40"/>
  </w:num>
  <w:num w:numId="16" w16cid:durableId="1590651778">
    <w:abstractNumId w:val="17"/>
  </w:num>
  <w:num w:numId="17" w16cid:durableId="1317732520">
    <w:abstractNumId w:val="41"/>
  </w:num>
  <w:num w:numId="18" w16cid:durableId="1033074267">
    <w:abstractNumId w:val="9"/>
  </w:num>
  <w:num w:numId="19" w16cid:durableId="1407260136">
    <w:abstractNumId w:val="7"/>
  </w:num>
  <w:num w:numId="20" w16cid:durableId="1250120575">
    <w:abstractNumId w:val="6"/>
  </w:num>
  <w:num w:numId="21" w16cid:durableId="940724878">
    <w:abstractNumId w:val="5"/>
  </w:num>
  <w:num w:numId="22" w16cid:durableId="286663662">
    <w:abstractNumId w:val="4"/>
  </w:num>
  <w:num w:numId="23" w16cid:durableId="852063123">
    <w:abstractNumId w:val="8"/>
  </w:num>
  <w:num w:numId="24" w16cid:durableId="312488493">
    <w:abstractNumId w:val="3"/>
  </w:num>
  <w:num w:numId="25" w16cid:durableId="735199701">
    <w:abstractNumId w:val="2"/>
  </w:num>
  <w:num w:numId="26" w16cid:durableId="1443110775">
    <w:abstractNumId w:val="1"/>
  </w:num>
  <w:num w:numId="27" w16cid:durableId="848905488">
    <w:abstractNumId w:val="0"/>
  </w:num>
  <w:num w:numId="28" w16cid:durableId="14306295">
    <w:abstractNumId w:val="27"/>
  </w:num>
  <w:num w:numId="29" w16cid:durableId="1715810370">
    <w:abstractNumId w:val="42"/>
  </w:num>
  <w:num w:numId="30" w16cid:durableId="1737121140">
    <w:abstractNumId w:val="22"/>
  </w:num>
  <w:num w:numId="31" w16cid:durableId="1739471908">
    <w:abstractNumId w:val="21"/>
  </w:num>
  <w:num w:numId="32" w16cid:durableId="1029641067">
    <w:abstractNumId w:val="31"/>
  </w:num>
  <w:num w:numId="33" w16cid:durableId="1502505057">
    <w:abstractNumId w:val="44"/>
  </w:num>
  <w:num w:numId="34" w16cid:durableId="412119356">
    <w:abstractNumId w:val="10"/>
  </w:num>
  <w:num w:numId="35" w16cid:durableId="165706621">
    <w:abstractNumId w:val="11"/>
  </w:num>
  <w:num w:numId="36" w16cid:durableId="971909031">
    <w:abstractNumId w:val="19"/>
  </w:num>
  <w:num w:numId="37" w16cid:durableId="396248706">
    <w:abstractNumId w:val="38"/>
  </w:num>
  <w:num w:numId="38" w16cid:durableId="249587968">
    <w:abstractNumId w:val="28"/>
  </w:num>
  <w:num w:numId="39" w16cid:durableId="1967276330">
    <w:abstractNumId w:val="18"/>
  </w:num>
  <w:num w:numId="40" w16cid:durableId="357782434">
    <w:abstractNumId w:val="43"/>
  </w:num>
  <w:num w:numId="41" w16cid:durableId="289750391">
    <w:abstractNumId w:val="30"/>
  </w:num>
  <w:num w:numId="42" w16cid:durableId="131950406">
    <w:abstractNumId w:val="23"/>
  </w:num>
  <w:num w:numId="43" w16cid:durableId="1687827913">
    <w:abstractNumId w:val="14"/>
  </w:num>
  <w:num w:numId="44" w16cid:durableId="31350200">
    <w:abstractNumId w:val="15"/>
  </w:num>
  <w:num w:numId="45" w16cid:durableId="32313076">
    <w:abstractNumId w:val="33"/>
  </w:num>
  <w:num w:numId="46" w16cid:durableId="2100905658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D35BEF"/>
    <w:rsid w:val="000008AA"/>
    <w:rsid w:val="000021D0"/>
    <w:rsid w:val="000033A2"/>
    <w:rsid w:val="00003F3E"/>
    <w:rsid w:val="00003F55"/>
    <w:rsid w:val="00004C71"/>
    <w:rsid w:val="00004D32"/>
    <w:rsid w:val="0000591C"/>
    <w:rsid w:val="00005C84"/>
    <w:rsid w:val="00006912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0B8"/>
    <w:rsid w:val="00034C79"/>
    <w:rsid w:val="00035CE8"/>
    <w:rsid w:val="00035D95"/>
    <w:rsid w:val="000364BF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EE0"/>
    <w:rsid w:val="00055CA9"/>
    <w:rsid w:val="00056735"/>
    <w:rsid w:val="00056EB9"/>
    <w:rsid w:val="0005720B"/>
    <w:rsid w:val="00057E76"/>
    <w:rsid w:val="00060614"/>
    <w:rsid w:val="0006074B"/>
    <w:rsid w:val="00060E3E"/>
    <w:rsid w:val="0006137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2E6C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69C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103"/>
    <w:rsid w:val="00111BC2"/>
    <w:rsid w:val="00112A4D"/>
    <w:rsid w:val="001131E0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D17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46A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0E4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119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612"/>
    <w:rsid w:val="00266FB3"/>
    <w:rsid w:val="00267359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394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8E0"/>
    <w:rsid w:val="002F637F"/>
    <w:rsid w:val="002F7283"/>
    <w:rsid w:val="002F79D1"/>
    <w:rsid w:val="002F7AA8"/>
    <w:rsid w:val="00300E73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C6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100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2AE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9FB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00EC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F91"/>
    <w:rsid w:val="00427142"/>
    <w:rsid w:val="004273B8"/>
    <w:rsid w:val="0043055A"/>
    <w:rsid w:val="004308B7"/>
    <w:rsid w:val="00431449"/>
    <w:rsid w:val="004317FD"/>
    <w:rsid w:val="004318DF"/>
    <w:rsid w:val="0043273C"/>
    <w:rsid w:val="004330C2"/>
    <w:rsid w:val="00433180"/>
    <w:rsid w:val="004333A1"/>
    <w:rsid w:val="00433D35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189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939"/>
    <w:rsid w:val="00482C02"/>
    <w:rsid w:val="004835A1"/>
    <w:rsid w:val="00483E32"/>
    <w:rsid w:val="004854B6"/>
    <w:rsid w:val="00485751"/>
    <w:rsid w:val="0048688E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163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E799E"/>
    <w:rsid w:val="004F1EAF"/>
    <w:rsid w:val="004F2D9B"/>
    <w:rsid w:val="004F44AE"/>
    <w:rsid w:val="004F4845"/>
    <w:rsid w:val="004F4D95"/>
    <w:rsid w:val="004F5039"/>
    <w:rsid w:val="004F5044"/>
    <w:rsid w:val="004F519F"/>
    <w:rsid w:val="004F70C8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2809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1CAF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25A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E736F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50F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2CA7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6C0E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31D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424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1A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261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483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6A5C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3948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391"/>
    <w:rsid w:val="00776E94"/>
    <w:rsid w:val="00777314"/>
    <w:rsid w:val="00777631"/>
    <w:rsid w:val="007778FA"/>
    <w:rsid w:val="00780CCC"/>
    <w:rsid w:val="00780E50"/>
    <w:rsid w:val="007813D7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CAB"/>
    <w:rsid w:val="007942D3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3DF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F4F"/>
    <w:rsid w:val="007E64FB"/>
    <w:rsid w:val="007E7B5E"/>
    <w:rsid w:val="007F0583"/>
    <w:rsid w:val="007F09A3"/>
    <w:rsid w:val="007F12AB"/>
    <w:rsid w:val="007F1DE7"/>
    <w:rsid w:val="007F21E4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672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57F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6AD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A94"/>
    <w:rsid w:val="009669D0"/>
    <w:rsid w:val="00967B6F"/>
    <w:rsid w:val="00970061"/>
    <w:rsid w:val="00970AB5"/>
    <w:rsid w:val="0097127B"/>
    <w:rsid w:val="00971900"/>
    <w:rsid w:val="00971FDB"/>
    <w:rsid w:val="009735AA"/>
    <w:rsid w:val="00974BE4"/>
    <w:rsid w:val="00974C57"/>
    <w:rsid w:val="0097523B"/>
    <w:rsid w:val="00975241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2B2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7B1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C47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AF4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37E"/>
    <w:rsid w:val="00AB55B9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2F80"/>
    <w:rsid w:val="00AD3642"/>
    <w:rsid w:val="00AD383A"/>
    <w:rsid w:val="00AD3B58"/>
    <w:rsid w:val="00AD3B62"/>
    <w:rsid w:val="00AD5840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4BE7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1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5E5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2C9"/>
    <w:rsid w:val="00C43881"/>
    <w:rsid w:val="00C43C97"/>
    <w:rsid w:val="00C458C8"/>
    <w:rsid w:val="00C46131"/>
    <w:rsid w:val="00C47669"/>
    <w:rsid w:val="00C502CF"/>
    <w:rsid w:val="00C5092D"/>
    <w:rsid w:val="00C510AC"/>
    <w:rsid w:val="00C528CE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DE0"/>
    <w:rsid w:val="00C74C26"/>
    <w:rsid w:val="00C75E7F"/>
    <w:rsid w:val="00C762AA"/>
    <w:rsid w:val="00C76946"/>
    <w:rsid w:val="00C76EC2"/>
    <w:rsid w:val="00C778E7"/>
    <w:rsid w:val="00C81483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73C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5F1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0A07"/>
    <w:rsid w:val="00CD1D9F"/>
    <w:rsid w:val="00CD1FDB"/>
    <w:rsid w:val="00CD275C"/>
    <w:rsid w:val="00CD2EA9"/>
    <w:rsid w:val="00CD3103"/>
    <w:rsid w:val="00CD310C"/>
    <w:rsid w:val="00CD327A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38D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4AA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BEF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2782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2A07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924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31B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1DC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368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D86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A41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50B"/>
    <w:rsid w:val="00ED33EA"/>
    <w:rsid w:val="00ED6FCA"/>
    <w:rsid w:val="00EE0267"/>
    <w:rsid w:val="00EE1078"/>
    <w:rsid w:val="00EE263C"/>
    <w:rsid w:val="00EE3087"/>
    <w:rsid w:val="00EE3B6B"/>
    <w:rsid w:val="00EE5670"/>
    <w:rsid w:val="00EE56DD"/>
    <w:rsid w:val="00EE66C2"/>
    <w:rsid w:val="00EE67E1"/>
    <w:rsid w:val="00EE7006"/>
    <w:rsid w:val="00EF1260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09C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57B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0C7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068914D"/>
  <w15:docId w15:val="{9532B690-47F4-467D-B5B9-38DC00BD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38D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38D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E638D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E638D"/>
    <w:pPr>
      <w:keepNext/>
      <w:outlineLvl w:val="2"/>
    </w:pPr>
    <w:rPr>
      <w:rFonts w:cs="Times New Roman"/>
      <w:b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E638D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E638D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E638D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E638D"/>
    <w:rPr>
      <w:rFonts w:ascii="Arial" w:hAnsi="Arial"/>
      <w:b/>
      <w:bCs/>
      <w:color w:val="000000" w:themeColor="text1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17483"/>
    <w:pPr>
      <w:pBdr>
        <w:between w:val="single" w:sz="4" w:space="3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03F55"/>
    <w:rPr>
      <w:color w:val="C5296D" w:themeColor="followedHyperlink"/>
      <w:u w:val="single"/>
    </w:rPr>
  </w:style>
  <w:style w:type="paragraph" w:customStyle="1" w:styleId="listintro">
    <w:name w:val="list intro"/>
    <w:basedOn w:val="Normal"/>
    <w:qFormat/>
    <w:rsid w:val="00C528CE"/>
    <w:pPr>
      <w:spacing w:before="48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improvemen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NDISAu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improv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mailto:transition.engagement@ndis.gov.a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dis.gov.au/improvements" TargetMode="External"/><Relationship Id="rId14" Type="http://schemas.openxmlformats.org/officeDocument/2006/relationships/hyperlink" Target="http://www.relayservice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</Template>
  <TotalTime>30</TotalTime>
  <Pages>12</Pages>
  <Words>1298</Words>
  <Characters>740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</vt:lpstr>
    </vt:vector>
  </TitlesOfParts>
  <Company>Hewlett-Packard</Company>
  <LinksUpToDate>false</LinksUpToDate>
  <CharactersWithSpaces>868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a new computer system. Information for participants. November 2022. An Easy Read version.</dc:title>
  <dc:subject/>
  <dc:creator>The National Disability Insurance Agency</dc:creator>
  <cp:keywords/>
  <dc:description/>
  <cp:lastModifiedBy>Cassandra Bulman</cp:lastModifiedBy>
  <cp:revision>5</cp:revision>
  <cp:lastPrinted>2019-09-17T06:26:00Z</cp:lastPrinted>
  <dcterms:created xsi:type="dcterms:W3CDTF">2022-10-21T04:03:00Z</dcterms:created>
  <dcterms:modified xsi:type="dcterms:W3CDTF">2022-10-24T02:52:00Z</dcterms:modified>
</cp:coreProperties>
</file>